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8F37A" w14:textId="62052D3D" w:rsidR="00941612" w:rsidRDefault="00941612" w:rsidP="00941612">
      <w:pPr>
        <w:jc w:val="center"/>
        <w:rPr>
          <w:sz w:val="90"/>
          <w:szCs w:val="90"/>
        </w:rPr>
      </w:pPr>
      <w:r w:rsidRPr="00D9538A">
        <w:rPr>
          <w:sz w:val="90"/>
          <w:szCs w:val="90"/>
        </w:rPr>
        <w:t>Faculty of Computing</w:t>
      </w:r>
    </w:p>
    <w:p w14:paraId="11BC8487" w14:textId="77777777" w:rsidR="00CA4634" w:rsidRDefault="00CA4634" w:rsidP="00941612">
      <w:pPr>
        <w:jc w:val="center"/>
        <w:rPr>
          <w:sz w:val="90"/>
          <w:szCs w:val="90"/>
        </w:rPr>
      </w:pPr>
    </w:p>
    <w:p w14:paraId="27751060" w14:textId="38CE2D81" w:rsidR="00941612" w:rsidRDefault="00941612" w:rsidP="00941612">
      <w:pPr>
        <w:jc w:val="center"/>
        <w:rPr>
          <w:noProof/>
        </w:rPr>
      </w:pPr>
      <w:r w:rsidRPr="00C66EA2">
        <w:rPr>
          <w:noProof/>
        </w:rPr>
        <w:drawing>
          <wp:inline distT="0" distB="0" distL="0" distR="0" wp14:anchorId="1CD6F900" wp14:editId="43582F1F">
            <wp:extent cx="337185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71850" cy="3609975"/>
                    </a:xfrm>
                    <a:prstGeom prst="rect">
                      <a:avLst/>
                    </a:prstGeom>
                    <a:noFill/>
                    <a:ln>
                      <a:noFill/>
                    </a:ln>
                  </pic:spPr>
                </pic:pic>
              </a:graphicData>
            </a:graphic>
          </wp:inline>
        </w:drawing>
      </w:r>
    </w:p>
    <w:p w14:paraId="5101FF4D" w14:textId="52F33A64" w:rsidR="00941612" w:rsidRPr="00941612" w:rsidRDefault="00CA4634" w:rsidP="00941612">
      <w:pPr>
        <w:jc w:val="center"/>
        <w:rPr>
          <w:sz w:val="72"/>
          <w:szCs w:val="72"/>
        </w:rPr>
      </w:pPr>
      <w:r>
        <w:rPr>
          <w:sz w:val="72"/>
          <w:szCs w:val="72"/>
        </w:rPr>
        <w:t>Name: Maryam Mehreen(35889)</w:t>
      </w:r>
    </w:p>
    <w:p w14:paraId="54AC114D" w14:textId="145E2BB3" w:rsidR="00941612" w:rsidRPr="00941612" w:rsidRDefault="00941612" w:rsidP="00941612">
      <w:pPr>
        <w:jc w:val="center"/>
        <w:rPr>
          <w:sz w:val="56"/>
          <w:szCs w:val="56"/>
        </w:rPr>
      </w:pPr>
      <w:r w:rsidRPr="00941612">
        <w:rPr>
          <w:sz w:val="56"/>
          <w:szCs w:val="56"/>
        </w:rPr>
        <w:t>[Computer Communications &amp; Network]</w:t>
      </w:r>
    </w:p>
    <w:p w14:paraId="72057564" w14:textId="03C4E7B4" w:rsidR="00941612" w:rsidRDefault="00941612" w:rsidP="00941612">
      <w:pPr>
        <w:jc w:val="center"/>
        <w:rPr>
          <w:sz w:val="56"/>
          <w:szCs w:val="56"/>
        </w:rPr>
      </w:pPr>
      <w:r w:rsidRPr="00941612">
        <w:rPr>
          <w:sz w:val="56"/>
          <w:szCs w:val="56"/>
        </w:rPr>
        <w:lastRenderedPageBreak/>
        <w:t>Lab Manual</w:t>
      </w:r>
    </w:p>
    <w:p w14:paraId="29DE732E" w14:textId="77777777" w:rsidR="00941612" w:rsidRPr="00941612" w:rsidRDefault="00941612" w:rsidP="00941612">
      <w:pPr>
        <w:jc w:val="center"/>
        <w:rPr>
          <w:sz w:val="18"/>
          <w:szCs w:val="18"/>
        </w:rPr>
      </w:pPr>
    </w:p>
    <w:p w14:paraId="42D594A7" w14:textId="77777777" w:rsidR="00941612" w:rsidRDefault="00941612" w:rsidP="00E04CA9">
      <w:pPr>
        <w:jc w:val="center"/>
        <w:rPr>
          <w:rFonts w:ascii="Times New Roman" w:hAnsi="Times New Roman" w:cs="Times New Roman"/>
          <w:sz w:val="24"/>
          <w:szCs w:val="24"/>
        </w:rPr>
      </w:pPr>
    </w:p>
    <w:p w14:paraId="1265EBF0" w14:textId="55F5694D" w:rsidR="003321BB" w:rsidRPr="003321BB" w:rsidRDefault="003321BB" w:rsidP="00E04CA9">
      <w:pPr>
        <w:jc w:val="center"/>
        <w:rPr>
          <w:rFonts w:ascii="Times New Roman" w:hAnsi="Times New Roman" w:cs="Times New Roman"/>
          <w:b/>
          <w:sz w:val="24"/>
          <w:szCs w:val="24"/>
          <w:u w:val="single"/>
        </w:rPr>
      </w:pPr>
      <w:r w:rsidRPr="003321BB">
        <w:rPr>
          <w:rFonts w:ascii="Times New Roman" w:hAnsi="Times New Roman" w:cs="Times New Roman"/>
          <w:b/>
          <w:sz w:val="24"/>
          <w:szCs w:val="24"/>
          <w:u w:val="single"/>
        </w:rPr>
        <w:t>LAB - 1</w:t>
      </w:r>
    </w:p>
    <w:tbl>
      <w:tblPr>
        <w:tblStyle w:val="TableGrid"/>
        <w:tblW w:w="0" w:type="auto"/>
        <w:tblLook w:val="04A0" w:firstRow="1" w:lastRow="0" w:firstColumn="1" w:lastColumn="0" w:noHBand="0" w:noVBand="1"/>
      </w:tblPr>
      <w:tblGrid>
        <w:gridCol w:w="2358"/>
        <w:gridCol w:w="7218"/>
      </w:tblGrid>
      <w:tr w:rsidR="00E04CA9" w14:paraId="760B3482" w14:textId="77777777" w:rsidTr="00E04CA9">
        <w:tc>
          <w:tcPr>
            <w:tcW w:w="2358" w:type="dxa"/>
          </w:tcPr>
          <w:p w14:paraId="6B1916A0"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ourse</w:t>
            </w:r>
          </w:p>
        </w:tc>
        <w:tc>
          <w:tcPr>
            <w:tcW w:w="7218" w:type="dxa"/>
          </w:tcPr>
          <w:p w14:paraId="3C85DA0F"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Communications and Network Lab</w:t>
            </w:r>
          </w:p>
        </w:tc>
      </w:tr>
      <w:tr w:rsidR="00E04CA9" w14:paraId="129C0626" w14:textId="77777777" w:rsidTr="00E04CA9">
        <w:tc>
          <w:tcPr>
            <w:tcW w:w="2358" w:type="dxa"/>
          </w:tcPr>
          <w:p w14:paraId="26EA4EDF"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 xml:space="preserve">Course Instructor </w:t>
            </w:r>
          </w:p>
        </w:tc>
        <w:tc>
          <w:tcPr>
            <w:tcW w:w="7218" w:type="dxa"/>
          </w:tcPr>
          <w:p w14:paraId="05E08D5E" w14:textId="2B27C91E" w:rsidR="0001665C" w:rsidRPr="00F90111" w:rsidRDefault="0001665C" w:rsidP="0001665C">
            <w:pPr>
              <w:jc w:val="center"/>
              <w:rPr>
                <w:rFonts w:ascii="Times New Roman" w:hAnsi="Times New Roman" w:cs="Times New Roman"/>
                <w:b/>
                <w:sz w:val="24"/>
                <w:szCs w:val="24"/>
              </w:rPr>
            </w:pPr>
            <w:r>
              <w:rPr>
                <w:rFonts w:ascii="Times New Roman" w:hAnsi="Times New Roman" w:cs="Times New Roman"/>
                <w:b/>
                <w:sz w:val="24"/>
                <w:szCs w:val="24"/>
              </w:rPr>
              <w:t xml:space="preserve">Ms. </w:t>
            </w:r>
            <w:r w:rsidR="00CA3546">
              <w:rPr>
                <w:rFonts w:ascii="Times New Roman" w:hAnsi="Times New Roman" w:cs="Times New Roman"/>
                <w:b/>
                <w:sz w:val="24"/>
                <w:szCs w:val="24"/>
              </w:rPr>
              <w:t>Ha</w:t>
            </w:r>
            <w:r w:rsidR="0044496F">
              <w:rPr>
                <w:rFonts w:ascii="Times New Roman" w:hAnsi="Times New Roman" w:cs="Times New Roman"/>
                <w:b/>
                <w:sz w:val="24"/>
                <w:szCs w:val="24"/>
              </w:rPr>
              <w:t>fsah Mahmood</w:t>
            </w:r>
          </w:p>
        </w:tc>
      </w:tr>
      <w:tr w:rsidR="00E04CA9" w14:paraId="5A290241" w14:textId="77777777" w:rsidTr="00E04CA9">
        <w:tc>
          <w:tcPr>
            <w:tcW w:w="2358" w:type="dxa"/>
          </w:tcPr>
          <w:p w14:paraId="06A49FB9"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redit Hour</w:t>
            </w:r>
          </w:p>
        </w:tc>
        <w:tc>
          <w:tcPr>
            <w:tcW w:w="7218" w:type="dxa"/>
          </w:tcPr>
          <w:p w14:paraId="74902D5B"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2366FB2C" w14:textId="77777777" w:rsidTr="00E04CA9">
        <w:tc>
          <w:tcPr>
            <w:tcW w:w="2358" w:type="dxa"/>
          </w:tcPr>
          <w:p w14:paraId="72485DBD"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No.</w:t>
            </w:r>
          </w:p>
        </w:tc>
        <w:tc>
          <w:tcPr>
            <w:tcW w:w="7218" w:type="dxa"/>
          </w:tcPr>
          <w:p w14:paraId="5D410B9A"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7F140A74" w14:textId="77777777" w:rsidTr="00E04CA9">
        <w:tc>
          <w:tcPr>
            <w:tcW w:w="2358" w:type="dxa"/>
          </w:tcPr>
          <w:p w14:paraId="40BE93DC"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Subject</w:t>
            </w:r>
          </w:p>
        </w:tc>
        <w:tc>
          <w:tcPr>
            <w:tcW w:w="7218" w:type="dxa"/>
          </w:tcPr>
          <w:p w14:paraId="6A3B46B2"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Network Configuration Commands</w:t>
            </w:r>
          </w:p>
        </w:tc>
      </w:tr>
      <w:tr w:rsidR="00E04CA9" w14:paraId="0407F397" w14:textId="77777777" w:rsidTr="00E04CA9">
        <w:tc>
          <w:tcPr>
            <w:tcW w:w="2358" w:type="dxa"/>
          </w:tcPr>
          <w:p w14:paraId="3EE204A5"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Objective</w:t>
            </w:r>
          </w:p>
        </w:tc>
        <w:tc>
          <w:tcPr>
            <w:tcW w:w="7218" w:type="dxa"/>
          </w:tcPr>
          <w:p w14:paraId="7FD8F532" w14:textId="77777777" w:rsidR="00E04CA9" w:rsidRP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ntroduction to IP addressing</w:t>
            </w:r>
          </w:p>
          <w:p w14:paraId="41437567" w14:textId="77777777" w:rsid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dentify tools used for discovering a computer’s network configuration with various operating systems.</w:t>
            </w:r>
          </w:p>
          <w:p w14:paraId="53FBBC2B" w14:textId="3E5086EA"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ther information, including the connection, host name, MAC (Layer 2) Address, and TCP/IP Network (layer 3)</w:t>
            </w:r>
          </w:p>
          <w:p w14:paraId="7B6EAFF5" w14:textId="77777777"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mpare the network information to that of other PCs on the network.</w:t>
            </w:r>
          </w:p>
          <w:p w14:paraId="6061513F" w14:textId="4AE448EC"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CP/IP packet Internet groper (ping) command from a workstation.</w:t>
            </w:r>
          </w:p>
          <w:p w14:paraId="1076D8D9" w14:textId="32CE6CC3" w:rsidR="00F90111"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race route (tracert) command from a workstation.</w:t>
            </w:r>
          </w:p>
          <w:p w14:paraId="3A69B315" w14:textId="77777777" w:rsidR="00F90111" w:rsidRPr="00E04CA9"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bserve name-resolution occurrences using WINS and DNS servers.</w:t>
            </w:r>
          </w:p>
        </w:tc>
      </w:tr>
      <w:tr w:rsidR="00F90111" w14:paraId="652C28D8" w14:textId="77777777" w:rsidTr="00E04CA9">
        <w:tc>
          <w:tcPr>
            <w:tcW w:w="2358" w:type="dxa"/>
          </w:tcPr>
          <w:p w14:paraId="40189BDB" w14:textId="77777777" w:rsidR="00F90111" w:rsidRP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Tools</w:t>
            </w:r>
          </w:p>
        </w:tc>
        <w:tc>
          <w:tcPr>
            <w:tcW w:w="7218" w:type="dxa"/>
          </w:tcPr>
          <w:p w14:paraId="0B1FFCA6" w14:textId="57DE9E12" w:rsidR="00F90111" w:rsidRPr="00F90111" w:rsidRDefault="00F90111" w:rsidP="00F90111">
            <w:pPr>
              <w:rPr>
                <w:rFonts w:ascii="Times New Roman" w:hAnsi="Times New Roman" w:cs="Times New Roman"/>
                <w:sz w:val="24"/>
                <w:szCs w:val="24"/>
              </w:rPr>
            </w:pPr>
            <w:r>
              <w:rPr>
                <w:rFonts w:ascii="Times New Roman" w:hAnsi="Times New Roman" w:cs="Times New Roman"/>
                <w:sz w:val="24"/>
                <w:szCs w:val="24"/>
              </w:rPr>
              <w:t>PC/</w:t>
            </w:r>
            <w:r w:rsidR="00452204">
              <w:rPr>
                <w:rFonts w:ascii="Times New Roman" w:hAnsi="Times New Roman" w:cs="Times New Roman"/>
                <w:sz w:val="24"/>
                <w:szCs w:val="24"/>
              </w:rPr>
              <w:t>Laptop</w:t>
            </w:r>
            <w:r>
              <w:rPr>
                <w:rFonts w:ascii="Times New Roman" w:hAnsi="Times New Roman" w:cs="Times New Roman"/>
                <w:sz w:val="24"/>
                <w:szCs w:val="24"/>
              </w:rPr>
              <w:t>, Lab Manual</w:t>
            </w:r>
          </w:p>
        </w:tc>
      </w:tr>
    </w:tbl>
    <w:p w14:paraId="6A27DDAD" w14:textId="77777777" w:rsidR="00E04CA9" w:rsidRDefault="00E04CA9" w:rsidP="00E04CA9">
      <w:pPr>
        <w:jc w:val="center"/>
        <w:rPr>
          <w:rFonts w:ascii="Times New Roman" w:hAnsi="Times New Roman" w:cs="Times New Roman"/>
          <w:sz w:val="24"/>
          <w:szCs w:val="24"/>
        </w:rPr>
      </w:pPr>
    </w:p>
    <w:p w14:paraId="167035AE" w14:textId="77777777" w:rsid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Background</w:t>
      </w:r>
    </w:p>
    <w:p w14:paraId="69C8030A" w14:textId="4A31E72E" w:rsidR="00F90111" w:rsidRPr="00F90111" w:rsidRDefault="00F90111" w:rsidP="00F90111">
      <w:pPr>
        <w:jc w:val="both"/>
        <w:rPr>
          <w:rFonts w:ascii="Times New Roman" w:hAnsi="Times New Roman" w:cs="Times New Roman"/>
          <w:sz w:val="24"/>
          <w:szCs w:val="24"/>
        </w:rPr>
      </w:pPr>
      <w:r>
        <w:rPr>
          <w:rFonts w:ascii="Times New Roman" w:hAnsi="Times New Roman" w:cs="Times New Roman"/>
          <w:b/>
          <w:sz w:val="24"/>
          <w:szCs w:val="24"/>
        </w:rPr>
        <w:tab/>
      </w:r>
      <w:r w:rsidRPr="00F90111">
        <w:rPr>
          <w:rFonts w:ascii="Times New Roman" w:hAnsi="Times New Roman" w:cs="Times New Roman"/>
          <w:sz w:val="24"/>
          <w:szCs w:val="24"/>
        </w:rPr>
        <w:t xml:space="preserve">This lab assumes that you are using Windows NT/2000/XP or Windows 10. This is </w:t>
      </w:r>
      <w:r w:rsidR="00452204" w:rsidRPr="00F90111">
        <w:rPr>
          <w:rFonts w:ascii="Times New Roman" w:hAnsi="Times New Roman" w:cs="Times New Roman"/>
          <w:sz w:val="24"/>
          <w:szCs w:val="24"/>
        </w:rPr>
        <w:t>non</w:t>
      </w:r>
      <w:r w:rsidR="00452204">
        <w:rPr>
          <w:rFonts w:ascii="Times New Roman" w:hAnsi="Times New Roman" w:cs="Times New Roman"/>
          <w:sz w:val="24"/>
          <w:szCs w:val="24"/>
        </w:rPr>
        <w:t>d</w:t>
      </w:r>
      <w:r w:rsidR="00452204" w:rsidRPr="00F90111">
        <w:rPr>
          <w:rFonts w:ascii="Times New Roman" w:hAnsi="Times New Roman" w:cs="Times New Roman"/>
          <w:sz w:val="24"/>
          <w:szCs w:val="24"/>
        </w:rPr>
        <w:t>estructive</w:t>
      </w:r>
      <w:r w:rsidRPr="00F90111">
        <w:rPr>
          <w:rFonts w:ascii="Times New Roman" w:hAnsi="Times New Roman" w:cs="Times New Roman"/>
          <w:sz w:val="24"/>
          <w:szCs w:val="24"/>
        </w:rPr>
        <w:t xml:space="preserve"> lab that you can perform on any host without changing the system’s configuration.</w:t>
      </w:r>
    </w:p>
    <w:p w14:paraId="392984A1" w14:textId="77777777" w:rsidR="00F90111" w:rsidRPr="00F90111" w:rsidRDefault="00F90111" w:rsidP="00F90111">
      <w:pPr>
        <w:jc w:val="both"/>
        <w:rPr>
          <w:rFonts w:ascii="Times New Roman" w:hAnsi="Times New Roman" w:cs="Times New Roman"/>
          <w:sz w:val="24"/>
          <w:szCs w:val="24"/>
        </w:rPr>
      </w:pPr>
      <w:r w:rsidRPr="00F90111">
        <w:rPr>
          <w:rFonts w:ascii="Times New Roman" w:hAnsi="Times New Roman" w:cs="Times New Roman"/>
          <w:sz w:val="24"/>
          <w:szCs w:val="24"/>
        </w:rPr>
        <w:t>Ideally, you perform this lab in a LAN environment that connects to the Internet. You can use a single remote connection via a dialup modem or DSL. You will need the IP address information which the instructor should provide.</w:t>
      </w:r>
    </w:p>
    <w:p w14:paraId="08D1E0D8" w14:textId="1FFAB4AE"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 </w:t>
      </w:r>
      <w:r w:rsidR="00B554FF">
        <w:rPr>
          <w:rFonts w:ascii="Times New Roman" w:hAnsi="Times New Roman" w:cs="Times New Roman"/>
          <w:b/>
          <w:sz w:val="24"/>
          <w:szCs w:val="24"/>
        </w:rPr>
        <w:t>IP Addressing</w:t>
      </w:r>
    </w:p>
    <w:p w14:paraId="41BB6D2A" w14:textId="105F2C8F" w:rsidR="00335C88" w:rsidRPr="00D90463" w:rsidRDefault="003477AE" w:rsidP="00D90463">
      <w:pPr>
        <w:jc w:val="both"/>
        <w:rPr>
          <w:rFonts w:asciiTheme="majorBidi" w:hAnsiTheme="majorBidi" w:cstheme="majorBidi"/>
          <w:color w:val="000000" w:themeColor="text1"/>
          <w:sz w:val="24"/>
          <w:szCs w:val="24"/>
          <w:shd w:val="clear" w:color="auto" w:fill="FFFFFF"/>
        </w:rPr>
      </w:pPr>
      <w:r w:rsidRPr="00D90463">
        <w:rPr>
          <w:rFonts w:asciiTheme="majorBidi" w:hAnsiTheme="majorBidi" w:cstheme="majorBidi"/>
          <w:color w:val="000000" w:themeColor="text1"/>
          <w:sz w:val="24"/>
          <w:szCs w:val="24"/>
          <w:shd w:val="clear" w:color="auto" w:fill="FFFFFF"/>
        </w:rPr>
        <w:t>I</w:t>
      </w:r>
      <w:r w:rsidR="00335C88" w:rsidRPr="00D90463">
        <w:rPr>
          <w:rFonts w:asciiTheme="majorBidi" w:hAnsiTheme="majorBidi" w:cstheme="majorBidi"/>
          <w:color w:val="000000" w:themeColor="text1"/>
          <w:sz w:val="24"/>
          <w:szCs w:val="24"/>
          <w:shd w:val="clear" w:color="auto" w:fill="FFFFFF"/>
        </w:rPr>
        <w:t>P address stands for “Internet Protocol address.” The Internet Protocol is a set of rules for communication over the internet</w:t>
      </w:r>
      <w:r w:rsidR="00335C88" w:rsidRPr="00D90463">
        <w:rPr>
          <w:rFonts w:asciiTheme="majorBidi" w:hAnsiTheme="majorBidi" w:cstheme="majorBidi"/>
          <w:color w:val="000000" w:themeColor="text1"/>
          <w:sz w:val="24"/>
          <w:szCs w:val="24"/>
          <w:bdr w:val="none" w:sz="0" w:space="0" w:color="auto" w:frame="1"/>
          <w:shd w:val="clear" w:color="auto" w:fill="FFFFFF"/>
        </w:rPr>
        <w:t>,</w:t>
      </w:r>
      <w:r w:rsidR="00335C88" w:rsidRPr="00D90463">
        <w:rPr>
          <w:rFonts w:asciiTheme="majorBidi" w:hAnsiTheme="majorBidi" w:cstheme="majorBidi"/>
          <w:color w:val="000000" w:themeColor="text1"/>
          <w:sz w:val="24"/>
          <w:szCs w:val="24"/>
          <w:shd w:val="clear" w:color="auto" w:fill="FFFFFF"/>
        </w:rPr>
        <w:t xml:space="preserve"> such as sending mail, streaming video, or connecting to a </w:t>
      </w:r>
      <w:r w:rsidR="00335C88" w:rsidRPr="00D90463">
        <w:rPr>
          <w:rFonts w:asciiTheme="majorBidi" w:hAnsiTheme="majorBidi" w:cstheme="majorBidi"/>
          <w:color w:val="000000" w:themeColor="text1"/>
          <w:sz w:val="24"/>
          <w:szCs w:val="24"/>
          <w:shd w:val="clear" w:color="auto" w:fill="FFFFFF"/>
        </w:rPr>
        <w:lastRenderedPageBreak/>
        <w:t>website. </w:t>
      </w:r>
      <w:r w:rsidR="00D90463">
        <w:rPr>
          <w:rFonts w:asciiTheme="majorBidi" w:hAnsiTheme="majorBidi" w:cstheme="majorBidi"/>
          <w:color w:val="000000" w:themeColor="text1"/>
          <w:sz w:val="24"/>
          <w:szCs w:val="24"/>
          <w:shd w:val="clear" w:color="auto" w:fill="FFFFFF"/>
        </w:rPr>
        <w:t xml:space="preserve"> </w:t>
      </w:r>
      <w:r w:rsidR="00B554FF" w:rsidRPr="00D90463">
        <w:rPr>
          <w:rFonts w:asciiTheme="majorBidi" w:hAnsiTheme="majorBidi" w:cstheme="majorBidi"/>
          <w:color w:val="000000" w:themeColor="text1"/>
          <w:sz w:val="24"/>
          <w:szCs w:val="24"/>
          <w:shd w:val="clear" w:color="auto" w:fill="FFFFFF"/>
        </w:rPr>
        <w:t>An IP address, or Internet Protocol address, is a series of numbers that identifies any device on a network. Computers use IP addresses to communicate with each other both over the internet as well as on other networks.</w:t>
      </w:r>
    </w:p>
    <w:p w14:paraId="40C2203A" w14:textId="4E0D5545" w:rsidR="00B554FF" w:rsidRPr="00D90463" w:rsidRDefault="00B554FF"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IP addresses are the identifier that allows information to be sent between devices on a network: they contain location information and make devices accessible for communication. The internet needs a way to differentiate between different computers, routers, and websites. IP addresses provide a way of doing so and form an essential part of how the internet works.</w:t>
      </w:r>
    </w:p>
    <w:p w14:paraId="708D1F3D" w14:textId="1CD1715C" w:rsidR="00335C88" w:rsidRPr="00D90463" w:rsidRDefault="00335C88"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An IP address is a string of numbers separated by periods. IP addresses are expressed as a set of four numbers — an example address might be 192.158.1.38. Each number in the set can range from 0 to 255. So, the full IP addressing range goes from 0.0.0.0 to 255.255.255.255.</w:t>
      </w:r>
    </w:p>
    <w:p w14:paraId="0326AF02" w14:textId="0D047C1E"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 internet protocols manage the process of assigning each unique device its own IP address. (Internet protocols do other things as well, such as routing internet traffic.) This way, it’s easy to see which devices on the internet are sending, requesting, and receiving what information.</w:t>
      </w:r>
    </w:p>
    <w:p w14:paraId="001A4AF7"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E14A315" w14:textId="0BBAA4D3"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bdr w:val="none" w:sz="0" w:space="0" w:color="auto" w:frame="1"/>
        </w:rPr>
      </w:pPr>
      <w:r w:rsidRPr="00D90463">
        <w:rPr>
          <w:rFonts w:asciiTheme="majorBidi" w:hAnsiTheme="majorBidi" w:cstheme="majorBidi"/>
          <w:color w:val="000000" w:themeColor="text1"/>
        </w:rPr>
        <w:t>IP addresses are like telephone numbers, and they serve the same purpose. When you contact someone, your phone number identifies who you are, and it assures the person who answers the phone that you are who you say you are. IP addresses do the exact same thing when you’re online — that’s why </w:t>
      </w:r>
      <w:r w:rsidRPr="00D90463">
        <w:rPr>
          <w:rStyle w:val="Strong"/>
          <w:rFonts w:asciiTheme="majorBidi" w:hAnsiTheme="majorBidi" w:cstheme="majorBidi"/>
          <w:color w:val="000000" w:themeColor="text1"/>
          <w:bdr w:val="none" w:sz="0" w:space="0" w:color="auto" w:frame="1"/>
        </w:rPr>
        <w:t>every single device that is connected to the internet has an IP address</w:t>
      </w:r>
      <w:r w:rsidRPr="00D90463">
        <w:rPr>
          <w:rFonts w:asciiTheme="majorBidi" w:hAnsiTheme="majorBidi" w:cstheme="majorBidi"/>
          <w:color w:val="000000" w:themeColor="text1"/>
          <w:bdr w:val="none" w:sz="0" w:space="0" w:color="auto" w:frame="1"/>
        </w:rPr>
        <w:t>.</w:t>
      </w:r>
    </w:p>
    <w:p w14:paraId="1251E3E3"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8C16825"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re are two types of IP addresses: </w:t>
      </w:r>
      <w:hyperlink r:id="rId8" w:history="1">
        <w:r w:rsidRPr="00D90463">
          <w:rPr>
            <w:rStyle w:val="Hyperlink"/>
            <w:rFonts w:asciiTheme="majorBidi" w:hAnsiTheme="majorBidi" w:cstheme="majorBidi"/>
            <w:color w:val="000000" w:themeColor="text1"/>
          </w:rPr>
          <w:t>IPv4 and IPv6</w:t>
        </w:r>
      </w:hyperlink>
      <w:r w:rsidRPr="00D90463">
        <w:rPr>
          <w:rFonts w:asciiTheme="majorBidi" w:hAnsiTheme="majorBidi" w:cstheme="majorBidi"/>
          <w:color w:val="000000" w:themeColor="text1"/>
        </w:rPr>
        <w:t>. It’s easy to recognize the difference if you count the numbers. IPv4 addresses contain a series of four numbers, ranging from 0 (except the first one) to 255, each separated from the next by a period — such as 5.62.42.77.</w:t>
      </w:r>
    </w:p>
    <w:p w14:paraId="29F6A792" w14:textId="2AD915E1" w:rsidR="00335C88" w:rsidRPr="00D90463" w:rsidRDefault="00335C88" w:rsidP="00D90463">
      <w:pPr>
        <w:jc w:val="both"/>
        <w:rPr>
          <w:rFonts w:asciiTheme="majorBidi" w:hAnsiTheme="majorBidi" w:cstheme="majorBidi"/>
          <w:color w:val="000000" w:themeColor="text1"/>
          <w:sz w:val="24"/>
          <w:szCs w:val="24"/>
        </w:rPr>
      </w:pPr>
    </w:p>
    <w:p w14:paraId="3447E136" w14:textId="75F72C73" w:rsidR="00B554FF" w:rsidRPr="00D90463" w:rsidRDefault="00D90463"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shd w:val="clear" w:color="auto" w:fill="FFFFFF"/>
        </w:rPr>
        <w:t>IPv6 addresses are represented as eight groups of four hexadecimal digits, with the groups separated by colons. A typical IPv6 address might look like this: 2620:0aba2:0d01:2042:0100:8c4d:d370:72b4.</w:t>
      </w:r>
    </w:p>
    <w:p w14:paraId="267129D2" w14:textId="77777777" w:rsidR="00D90463" w:rsidRPr="00D90463" w:rsidRDefault="00D90463" w:rsidP="00D90463">
      <w:pPr>
        <w:rPr>
          <w:rFonts w:ascii="Arial" w:hAnsi="Arial" w:cs="Arial"/>
          <w:color w:val="8F8F8F"/>
        </w:rPr>
      </w:pPr>
    </w:p>
    <w:p w14:paraId="76AB7577" w14:textId="77777777"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Network Configuration </w:t>
      </w:r>
    </w:p>
    <w:p w14:paraId="2AC63C82" w14:textId="77777777" w:rsidR="007076F5" w:rsidRDefault="007076F5" w:rsidP="007076F5">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 xml:space="preserve">Part A Using </w:t>
      </w:r>
      <w:r w:rsidR="00694A5B">
        <w:rPr>
          <w:rFonts w:ascii="Times New Roman" w:hAnsi="Times New Roman" w:cs="Times New Roman"/>
          <w:b/>
          <w:sz w:val="24"/>
          <w:szCs w:val="24"/>
        </w:rPr>
        <w:t>ipconfig command</w:t>
      </w:r>
    </w:p>
    <w:p w14:paraId="120C1ED2" w14:textId="77777777" w:rsidR="00F90111" w:rsidRPr="00C11EDA"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Step 1: </w:t>
      </w:r>
      <w:r w:rsidRPr="00C11EDA">
        <w:rPr>
          <w:rFonts w:ascii="Times New Roman" w:hAnsi="Times New Roman" w:cs="Times New Roman"/>
          <w:b/>
          <w:sz w:val="24"/>
          <w:szCs w:val="24"/>
        </w:rPr>
        <w:t>Connect to the Internet</w:t>
      </w:r>
    </w:p>
    <w:p w14:paraId="76071EB9" w14:textId="77777777" w:rsidR="00F90111" w:rsidRPr="00C11EDA" w:rsidRDefault="00F90111" w:rsidP="00F90111">
      <w:pPr>
        <w:rPr>
          <w:rFonts w:ascii="Times New Roman" w:hAnsi="Times New Roman" w:cs="Times New Roman"/>
          <w:sz w:val="24"/>
          <w:szCs w:val="24"/>
        </w:rPr>
      </w:pPr>
      <w:r w:rsidRPr="00C11EDA">
        <w:rPr>
          <w:rFonts w:ascii="Times New Roman" w:hAnsi="Times New Roman" w:cs="Times New Roman"/>
          <w:sz w:val="24"/>
          <w:szCs w:val="24"/>
        </w:rPr>
        <w:t>Establish and</w:t>
      </w:r>
      <w:r w:rsidR="00C11EDA" w:rsidRPr="00C11EDA">
        <w:rPr>
          <w:rFonts w:ascii="Times New Roman" w:hAnsi="Times New Roman" w:cs="Times New Roman"/>
          <w:sz w:val="24"/>
          <w:szCs w:val="24"/>
        </w:rPr>
        <w:t xml:space="preserve"> verify connectivity to the Internet. This step ensures the computer has an IP address.</w:t>
      </w:r>
    </w:p>
    <w:p w14:paraId="0A32A781" w14:textId="77777777" w:rsidR="00C11EDA" w:rsidRDefault="00C11EDA" w:rsidP="00F90111">
      <w:pPr>
        <w:rPr>
          <w:rFonts w:ascii="Times New Roman" w:hAnsi="Times New Roman" w:cs="Times New Roman"/>
          <w:b/>
          <w:sz w:val="24"/>
          <w:szCs w:val="24"/>
        </w:rPr>
      </w:pPr>
      <w:r>
        <w:rPr>
          <w:rFonts w:ascii="Times New Roman" w:hAnsi="Times New Roman" w:cs="Times New Roman"/>
          <w:b/>
          <w:sz w:val="24"/>
          <w:szCs w:val="24"/>
        </w:rPr>
        <w:t>Step 2: Gather TCP/IP configuration information</w:t>
      </w:r>
    </w:p>
    <w:p w14:paraId="5450C2EC" w14:textId="77777777" w:rsidR="00C11EDA" w:rsidRPr="00C11EDA" w:rsidRDefault="00C11EDA" w:rsidP="00C11EDA">
      <w:pPr>
        <w:pStyle w:val="ListParagraph"/>
        <w:numPr>
          <w:ilvl w:val="0"/>
          <w:numId w:val="2"/>
        </w:numPr>
        <w:jc w:val="both"/>
        <w:rPr>
          <w:rFonts w:ascii="Times New Roman" w:hAnsi="Times New Roman" w:cs="Times New Roman"/>
          <w:sz w:val="24"/>
          <w:szCs w:val="24"/>
        </w:rPr>
      </w:pPr>
      <w:r w:rsidRPr="00C11EDA">
        <w:rPr>
          <w:rFonts w:ascii="Times New Roman" w:hAnsi="Times New Roman" w:cs="Times New Roman"/>
          <w:sz w:val="24"/>
          <w:szCs w:val="24"/>
        </w:rPr>
        <w:lastRenderedPageBreak/>
        <w:t>Windows NT/2000/XP: Use the start menu to open the command prompt (Start/Progr</w:t>
      </w:r>
      <w:r w:rsidR="0091214F">
        <w:rPr>
          <w:rFonts w:ascii="Times New Roman" w:hAnsi="Times New Roman" w:cs="Times New Roman"/>
          <w:sz w:val="24"/>
          <w:szCs w:val="24"/>
        </w:rPr>
        <w:t>a</w:t>
      </w:r>
      <w:r w:rsidRPr="00C11EDA">
        <w:rPr>
          <w:rFonts w:ascii="Times New Roman" w:hAnsi="Times New Roman" w:cs="Times New Roman"/>
          <w:sz w:val="24"/>
          <w:szCs w:val="24"/>
        </w:rPr>
        <w:t>ms/Accessories/Command Prompt or Start/Programs/Command Pro</w:t>
      </w:r>
      <w:r w:rsidR="0091214F">
        <w:rPr>
          <w:rFonts w:ascii="Times New Roman" w:hAnsi="Times New Roman" w:cs="Times New Roman"/>
          <w:sz w:val="24"/>
          <w:szCs w:val="24"/>
        </w:rPr>
        <w:t>m</w:t>
      </w:r>
      <w:r w:rsidRPr="00C11EDA">
        <w:rPr>
          <w:rFonts w:ascii="Times New Roman" w:hAnsi="Times New Roman" w:cs="Times New Roman"/>
          <w:sz w:val="24"/>
          <w:szCs w:val="24"/>
        </w:rPr>
        <w:t>pt)</w:t>
      </w:r>
    </w:p>
    <w:p w14:paraId="3952C761" w14:textId="77777777" w:rsidR="00C11EDA" w:rsidRDefault="00C11EDA" w:rsidP="00C11EDA">
      <w:pPr>
        <w:ind w:left="720"/>
        <w:jc w:val="both"/>
        <w:rPr>
          <w:rFonts w:ascii="Times New Roman" w:hAnsi="Times New Roman" w:cs="Times New Roman"/>
          <w:sz w:val="24"/>
          <w:szCs w:val="24"/>
        </w:rPr>
      </w:pPr>
      <w:r w:rsidRPr="00C11EDA">
        <w:rPr>
          <w:rFonts w:ascii="Times New Roman" w:hAnsi="Times New Roman" w:cs="Times New Roman"/>
          <w:sz w:val="24"/>
          <w:szCs w:val="24"/>
        </w:rPr>
        <w:t xml:space="preserve">Windows 10: Press Window+R to open Run box. Then click ok to run a regular command prompt. </w:t>
      </w:r>
    </w:p>
    <w:p w14:paraId="37B7A071" w14:textId="77777777" w:rsidR="00C11EDA" w:rsidRDefault="00C11EDA" w:rsidP="00C11E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ype ipconfig and press Enter key. </w:t>
      </w:r>
    </w:p>
    <w:p w14:paraId="1A92DE7A" w14:textId="77777777" w:rsidR="00C11EDA" w:rsidRDefault="00C11EDA" w:rsidP="00C11EDA">
      <w:pPr>
        <w:jc w:val="center"/>
        <w:rPr>
          <w:rFonts w:ascii="Times New Roman" w:hAnsi="Times New Roman" w:cs="Times New Roman"/>
          <w:sz w:val="24"/>
          <w:szCs w:val="24"/>
        </w:rPr>
      </w:pPr>
      <w:r w:rsidRPr="00C11EDA">
        <w:rPr>
          <w:rFonts w:ascii="Times New Roman" w:hAnsi="Times New Roman" w:cs="Times New Roman"/>
          <w:noProof/>
          <w:sz w:val="24"/>
          <w:szCs w:val="24"/>
        </w:rPr>
        <w:drawing>
          <wp:inline distT="0" distB="0" distL="0" distR="0" wp14:anchorId="59CD0CEC" wp14:editId="09D87356">
            <wp:extent cx="3997497" cy="2929201"/>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997497" cy="2929201"/>
                    </a:xfrm>
                    <a:prstGeom prst="rect">
                      <a:avLst/>
                    </a:prstGeom>
                  </pic:spPr>
                </pic:pic>
              </a:graphicData>
            </a:graphic>
          </wp:inline>
        </w:drawing>
      </w:r>
    </w:p>
    <w:p w14:paraId="0F6DB67B" w14:textId="77777777" w:rsidR="00C11EDA" w:rsidRDefault="00AF03A3" w:rsidP="00AF03A3">
      <w:pPr>
        <w:pStyle w:val="ListParagraph"/>
        <w:numPr>
          <w:ilvl w:val="0"/>
          <w:numId w:val="2"/>
        </w:numPr>
        <w:jc w:val="both"/>
        <w:rPr>
          <w:rFonts w:ascii="Times New Roman" w:hAnsi="Times New Roman" w:cs="Times New Roman"/>
          <w:sz w:val="24"/>
          <w:szCs w:val="24"/>
        </w:rPr>
      </w:pPr>
      <w:r w:rsidRPr="00AF03A3">
        <w:rPr>
          <w:rFonts w:ascii="Times New Roman" w:hAnsi="Times New Roman" w:cs="Times New Roman"/>
          <w:sz w:val="24"/>
          <w:szCs w:val="24"/>
        </w:rPr>
        <w:t>The screen shows the ip address, subnet mask and the default gateway. The ip address and the default gateway should be in the same network or subnet. Otherwise the host wouldn’t be able to communicate outside the network.</w:t>
      </w:r>
    </w:p>
    <w:p w14:paraId="7EFE3D15" w14:textId="77777777" w:rsidR="00A329B3" w:rsidRPr="00A329B3" w:rsidRDefault="00A329B3" w:rsidP="00A329B3">
      <w:pPr>
        <w:jc w:val="both"/>
        <w:rPr>
          <w:rFonts w:ascii="Times New Roman" w:hAnsi="Times New Roman" w:cs="Times New Roman"/>
          <w:sz w:val="24"/>
          <w:szCs w:val="24"/>
        </w:rPr>
      </w:pPr>
    </w:p>
    <w:p w14:paraId="7A7A5BDE" w14:textId="77777777" w:rsidR="00AF03A3" w:rsidRDefault="00AF03A3" w:rsidP="00AF03A3">
      <w:pPr>
        <w:jc w:val="both"/>
        <w:rPr>
          <w:rFonts w:ascii="Times New Roman" w:hAnsi="Times New Roman" w:cs="Times New Roman"/>
          <w:b/>
          <w:sz w:val="24"/>
          <w:szCs w:val="24"/>
        </w:rPr>
      </w:pPr>
      <w:r w:rsidRPr="00AF03A3">
        <w:rPr>
          <w:rFonts w:ascii="Times New Roman" w:hAnsi="Times New Roman" w:cs="Times New Roman"/>
          <w:b/>
          <w:sz w:val="24"/>
          <w:szCs w:val="24"/>
        </w:rPr>
        <w:t>Step 3: Record the following TCP/I</w:t>
      </w:r>
      <w:r>
        <w:rPr>
          <w:rFonts w:ascii="Times New Roman" w:hAnsi="Times New Roman" w:cs="Times New Roman"/>
          <w:b/>
          <w:sz w:val="24"/>
          <w:szCs w:val="24"/>
        </w:rPr>
        <w:t>P information for this computer</w:t>
      </w:r>
    </w:p>
    <w:p w14:paraId="43233CA0" w14:textId="09C5151B" w:rsidR="00AF03A3" w:rsidRDefault="00AF03A3" w:rsidP="00A329B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P address: </w:t>
      </w:r>
      <w:r w:rsidR="00966FE6" w:rsidRPr="00966FE6">
        <w:rPr>
          <w:rFonts w:ascii="Times New Roman" w:hAnsi="Times New Roman" w:cs="Times New Roman"/>
          <w:sz w:val="24"/>
          <w:szCs w:val="24"/>
          <w:u w:val="single"/>
        </w:rPr>
        <w:t>172.21.245.230</w:t>
      </w:r>
    </w:p>
    <w:p w14:paraId="39D98C09" w14:textId="535F6D57" w:rsidR="00AF03A3" w:rsidRDefault="00AF03A3" w:rsidP="00A329B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net </w:t>
      </w:r>
      <w:r w:rsidR="00966FE6">
        <w:rPr>
          <w:rFonts w:ascii="Times New Roman" w:hAnsi="Times New Roman" w:cs="Times New Roman"/>
          <w:sz w:val="24"/>
          <w:szCs w:val="24"/>
        </w:rPr>
        <w:t>mask:</w:t>
      </w:r>
      <w:r w:rsidR="00966FE6" w:rsidRPr="00966FE6">
        <w:rPr>
          <w:rFonts w:ascii="Times New Roman" w:hAnsi="Times New Roman" w:cs="Times New Roman"/>
          <w:sz w:val="24"/>
          <w:szCs w:val="24"/>
          <w:u w:val="single"/>
        </w:rPr>
        <w:t>255.255.240.0</w:t>
      </w:r>
    </w:p>
    <w:p w14:paraId="0DAACFEB" w14:textId="77777777" w:rsidR="00966FE6" w:rsidRPr="00966FE6" w:rsidRDefault="00AF03A3" w:rsidP="00D70D30">
      <w:pPr>
        <w:pStyle w:val="ListParagraph"/>
        <w:numPr>
          <w:ilvl w:val="0"/>
          <w:numId w:val="3"/>
        </w:numPr>
        <w:spacing w:line="480" w:lineRule="auto"/>
        <w:jc w:val="both"/>
        <w:rPr>
          <w:rFonts w:ascii="Times New Roman" w:hAnsi="Times New Roman" w:cs="Times New Roman"/>
          <w:b/>
          <w:sz w:val="24"/>
          <w:szCs w:val="24"/>
        </w:rPr>
      </w:pPr>
      <w:r w:rsidRPr="00966FE6">
        <w:rPr>
          <w:rFonts w:ascii="Times New Roman" w:hAnsi="Times New Roman" w:cs="Times New Roman"/>
          <w:sz w:val="24"/>
          <w:szCs w:val="24"/>
        </w:rPr>
        <w:t xml:space="preserve">Default Gateway: </w:t>
      </w:r>
      <w:r w:rsidR="00966FE6" w:rsidRPr="00966FE6">
        <w:rPr>
          <w:rFonts w:ascii="Times New Roman" w:hAnsi="Times New Roman" w:cs="Times New Roman"/>
          <w:sz w:val="24"/>
          <w:szCs w:val="24"/>
          <w:u w:val="single"/>
        </w:rPr>
        <w:t>172.21.240.</w:t>
      </w:r>
    </w:p>
    <w:p w14:paraId="03EB79E5" w14:textId="6D4F1378" w:rsidR="00AF03A3" w:rsidRPr="00966FE6" w:rsidRDefault="00966FE6" w:rsidP="00D70D30">
      <w:pPr>
        <w:pStyle w:val="ListParagraph"/>
        <w:numPr>
          <w:ilvl w:val="0"/>
          <w:numId w:val="3"/>
        </w:numPr>
        <w:spacing w:line="480" w:lineRule="auto"/>
        <w:jc w:val="both"/>
        <w:rPr>
          <w:rFonts w:ascii="Times New Roman" w:hAnsi="Times New Roman" w:cs="Times New Roman"/>
          <w:b/>
          <w:sz w:val="24"/>
          <w:szCs w:val="24"/>
        </w:rPr>
      </w:pPr>
      <w:r w:rsidRPr="00966FE6">
        <w:rPr>
          <w:rFonts w:ascii="Times New Roman" w:hAnsi="Times New Roman" w:cs="Times New Roman"/>
          <w:sz w:val="24"/>
          <w:szCs w:val="24"/>
        </w:rPr>
        <w:t>1</w:t>
      </w:r>
      <w:r w:rsidR="00AF03A3" w:rsidRPr="00966FE6">
        <w:rPr>
          <w:rFonts w:ascii="Times New Roman" w:hAnsi="Times New Roman" w:cs="Times New Roman"/>
          <w:b/>
          <w:sz w:val="24"/>
          <w:szCs w:val="24"/>
        </w:rPr>
        <w:t>Step 4: Compare this computer’s TCP/IP configuration to that of others on the LAN</w:t>
      </w:r>
    </w:p>
    <w:p w14:paraId="7BAFFD7C" w14:textId="77777777" w:rsidR="00AF03A3" w:rsidRDefault="00AF03A3" w:rsidP="00AF03A3">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If this computer is on LAN, compare the information of several machines (Hosts).</w:t>
      </w:r>
    </w:p>
    <w:p w14:paraId="299C8033" w14:textId="5789788C"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re there any similarities? </w:t>
      </w:r>
      <w:r w:rsidR="00966FE6" w:rsidRPr="00966FE6">
        <w:rPr>
          <w:rFonts w:ascii="Times New Roman" w:hAnsi="Times New Roman" w:cs="Times New Roman"/>
          <w:sz w:val="24"/>
          <w:szCs w:val="24"/>
          <w:u w:val="single"/>
        </w:rPr>
        <w:t>Yes</w:t>
      </w:r>
    </w:p>
    <w:p w14:paraId="73EEEBA2" w14:textId="46490F69"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is similar about the IP address? </w:t>
      </w:r>
      <w:r w:rsidR="00B9670F" w:rsidRPr="00B9670F">
        <w:rPr>
          <w:rFonts w:ascii="Times New Roman" w:hAnsi="Times New Roman" w:cs="Times New Roman"/>
          <w:sz w:val="24"/>
          <w:szCs w:val="24"/>
          <w:u w:val="single"/>
        </w:rPr>
        <w:t>Devices on the same LAN will have IP address that fall within the same subnet range.</w:t>
      </w:r>
    </w:p>
    <w:p w14:paraId="2FD28E27" w14:textId="730AD580"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What is similar about the default gateway?</w:t>
      </w:r>
      <w:r w:rsidR="00B9670F" w:rsidRPr="00B9670F">
        <w:rPr>
          <w:rFonts w:ascii="Times New Roman" w:hAnsi="Times New Roman" w:cs="Times New Roman"/>
          <w:sz w:val="24"/>
          <w:szCs w:val="24"/>
          <w:u w:val="single"/>
        </w:rPr>
        <w:t xml:space="preserve"> The entire default gateway is exactly the same as those for other devices on the LAN.</w:t>
      </w:r>
      <w:r>
        <w:rPr>
          <w:rFonts w:ascii="Times New Roman" w:hAnsi="Times New Roman" w:cs="Times New Roman"/>
          <w:sz w:val="24"/>
          <w:szCs w:val="24"/>
        </w:rPr>
        <w:t xml:space="preserve"> </w:t>
      </w:r>
    </w:p>
    <w:p w14:paraId="3BA44203" w14:textId="46297B4B" w:rsidR="00AF03A3" w:rsidRPr="00B9670F" w:rsidRDefault="00AF03A3" w:rsidP="00A329B3">
      <w:pPr>
        <w:pStyle w:val="ListParagraph"/>
        <w:numPr>
          <w:ilvl w:val="0"/>
          <w:numId w:val="4"/>
        </w:numPr>
        <w:spacing w:line="48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Is there anything similar in subnet mask? </w:t>
      </w:r>
      <w:r w:rsidR="00B9670F" w:rsidRPr="00B9670F">
        <w:rPr>
          <w:rFonts w:ascii="Times New Roman" w:hAnsi="Times New Roman" w:cs="Times New Roman"/>
          <w:sz w:val="24"/>
          <w:szCs w:val="24"/>
          <w:u w:val="single"/>
        </w:rPr>
        <w:t>The entire subnet mask is same as those for other devices on the LAN</w:t>
      </w:r>
    </w:p>
    <w:p w14:paraId="278550BF" w14:textId="77777777"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Record a couple of the IP addresses (of your nearby hosts)</w:t>
      </w:r>
    </w:p>
    <w:p w14:paraId="40777931" w14:textId="0B280049" w:rsidR="00AF03A3" w:rsidRPr="00B9670F" w:rsidRDefault="00B9670F" w:rsidP="00A329B3">
      <w:pPr>
        <w:pStyle w:val="ListParagraph"/>
        <w:numPr>
          <w:ilvl w:val="0"/>
          <w:numId w:val="5"/>
        </w:numPr>
        <w:spacing w:line="480" w:lineRule="auto"/>
        <w:jc w:val="both"/>
        <w:rPr>
          <w:rFonts w:ascii="Times New Roman" w:hAnsi="Times New Roman" w:cs="Times New Roman"/>
          <w:sz w:val="24"/>
          <w:szCs w:val="24"/>
          <w:u w:val="single"/>
        </w:rPr>
      </w:pPr>
      <w:r w:rsidRPr="00B9670F">
        <w:rPr>
          <w:rFonts w:ascii="Times New Roman" w:hAnsi="Times New Roman" w:cs="Times New Roman"/>
          <w:sz w:val="24"/>
          <w:szCs w:val="24"/>
          <w:u w:val="single"/>
        </w:rPr>
        <w:t>172.21.20.30</w:t>
      </w:r>
    </w:p>
    <w:p w14:paraId="4271236B" w14:textId="6CA4B4A2" w:rsidR="00AF03A3" w:rsidRPr="00AF03A3" w:rsidRDefault="00B9670F" w:rsidP="0055013C">
      <w:pPr>
        <w:pStyle w:val="ListParagraph"/>
        <w:numPr>
          <w:ilvl w:val="0"/>
          <w:numId w:val="5"/>
        </w:numPr>
        <w:spacing w:line="480" w:lineRule="auto"/>
        <w:jc w:val="both"/>
        <w:rPr>
          <w:rFonts w:ascii="Times New Roman" w:hAnsi="Times New Roman" w:cs="Times New Roman"/>
          <w:sz w:val="24"/>
          <w:szCs w:val="24"/>
        </w:rPr>
      </w:pPr>
      <w:r w:rsidRPr="00966FE6">
        <w:rPr>
          <w:rFonts w:ascii="Times New Roman" w:hAnsi="Times New Roman" w:cs="Times New Roman"/>
          <w:sz w:val="24"/>
          <w:szCs w:val="24"/>
          <w:u w:val="single"/>
        </w:rPr>
        <w:t>172.21.245.230</w:t>
      </w:r>
    </w:p>
    <w:p w14:paraId="6EE17797" w14:textId="77777777" w:rsidR="006122E5" w:rsidRPr="006122E5" w:rsidRDefault="006122E5" w:rsidP="00FD1B75">
      <w:pPr>
        <w:pStyle w:val="ListParagraph"/>
        <w:numPr>
          <w:ilvl w:val="0"/>
          <w:numId w:val="5"/>
        </w:numPr>
        <w:spacing w:line="480" w:lineRule="auto"/>
        <w:jc w:val="both"/>
        <w:rPr>
          <w:rFonts w:ascii="Times New Roman" w:hAnsi="Times New Roman" w:cs="Times New Roman"/>
          <w:b/>
          <w:sz w:val="24"/>
          <w:szCs w:val="24"/>
          <w:u w:val="single"/>
        </w:rPr>
      </w:pPr>
      <w:r w:rsidRPr="006122E5">
        <w:rPr>
          <w:rFonts w:ascii="Times New Roman" w:hAnsi="Times New Roman" w:cs="Times New Roman"/>
          <w:sz w:val="24"/>
          <w:szCs w:val="24"/>
          <w:u w:val="single"/>
        </w:rPr>
        <w:t>172.21.247.24</w:t>
      </w:r>
    </w:p>
    <w:p w14:paraId="0CBB2E58" w14:textId="4515C2DD" w:rsidR="0055013C" w:rsidRPr="006122E5" w:rsidRDefault="0055013C" w:rsidP="00FD1B75">
      <w:pPr>
        <w:pStyle w:val="ListParagraph"/>
        <w:numPr>
          <w:ilvl w:val="0"/>
          <w:numId w:val="5"/>
        </w:numPr>
        <w:spacing w:line="480" w:lineRule="auto"/>
        <w:jc w:val="both"/>
        <w:rPr>
          <w:rFonts w:ascii="Times New Roman" w:hAnsi="Times New Roman" w:cs="Times New Roman"/>
          <w:b/>
          <w:sz w:val="24"/>
          <w:szCs w:val="24"/>
        </w:rPr>
      </w:pPr>
      <w:r w:rsidRPr="006122E5">
        <w:rPr>
          <w:rFonts w:ascii="Times New Roman" w:hAnsi="Times New Roman" w:cs="Times New Roman"/>
          <w:b/>
          <w:sz w:val="24"/>
          <w:szCs w:val="24"/>
        </w:rPr>
        <w:t>Step 5: Check Additional TCP/IP configuration information</w:t>
      </w:r>
    </w:p>
    <w:p w14:paraId="03EDA417" w14:textId="7C6BC8C8" w:rsidR="0055013C" w:rsidRPr="0055013C" w:rsidRDefault="0055013C" w:rsidP="0055013C">
      <w:pPr>
        <w:pStyle w:val="ListParagraph"/>
        <w:numPr>
          <w:ilvl w:val="0"/>
          <w:numId w:val="6"/>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ee more information, type ipconfig/all </w:t>
      </w:r>
      <w:r w:rsidR="00FE3A2A">
        <w:rPr>
          <w:rFonts w:ascii="Times New Roman" w:hAnsi="Times New Roman" w:cs="Times New Roman"/>
          <w:sz w:val="24"/>
          <w:szCs w:val="24"/>
        </w:rPr>
        <w:t>a</w:t>
      </w:r>
      <w:r>
        <w:rPr>
          <w:rFonts w:ascii="Times New Roman" w:hAnsi="Times New Roman" w:cs="Times New Roman"/>
          <w:sz w:val="24"/>
          <w:szCs w:val="24"/>
        </w:rPr>
        <w:t>nd press Enter key. The next figure shows the detailed IP configur</w:t>
      </w:r>
      <w:r w:rsidR="00694A5B">
        <w:rPr>
          <w:rFonts w:ascii="Times New Roman" w:hAnsi="Times New Roman" w:cs="Times New Roman"/>
          <w:sz w:val="24"/>
          <w:szCs w:val="24"/>
        </w:rPr>
        <w:t>ation of this computer on the sc</w:t>
      </w:r>
      <w:r>
        <w:rPr>
          <w:rFonts w:ascii="Times New Roman" w:hAnsi="Times New Roman" w:cs="Times New Roman"/>
          <w:sz w:val="24"/>
          <w:szCs w:val="24"/>
        </w:rPr>
        <w:t>reen.</w:t>
      </w:r>
    </w:p>
    <w:p w14:paraId="4EBCA9B9" w14:textId="77777777" w:rsidR="0055013C" w:rsidRDefault="0055013C" w:rsidP="0055013C">
      <w:pPr>
        <w:spacing w:line="480" w:lineRule="auto"/>
        <w:jc w:val="center"/>
        <w:rPr>
          <w:rFonts w:ascii="Times New Roman" w:hAnsi="Times New Roman" w:cs="Times New Roman"/>
          <w:b/>
          <w:sz w:val="24"/>
          <w:szCs w:val="24"/>
        </w:rPr>
      </w:pPr>
      <w:r w:rsidRPr="0055013C">
        <w:rPr>
          <w:rFonts w:ascii="Times New Roman" w:hAnsi="Times New Roman" w:cs="Times New Roman"/>
          <w:b/>
          <w:noProof/>
          <w:sz w:val="24"/>
          <w:szCs w:val="24"/>
        </w:rPr>
        <w:lastRenderedPageBreak/>
        <w:drawing>
          <wp:inline distT="0" distB="0" distL="0" distR="0" wp14:anchorId="7D436DB5" wp14:editId="4FDBC4FB">
            <wp:extent cx="4010561" cy="3665349"/>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010561" cy="3665349"/>
                    </a:xfrm>
                    <a:prstGeom prst="rect">
                      <a:avLst/>
                    </a:prstGeom>
                  </pic:spPr>
                </pic:pic>
              </a:graphicData>
            </a:graphic>
          </wp:inline>
        </w:drawing>
      </w:r>
    </w:p>
    <w:p w14:paraId="36C7EDDB"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You should see the following information:</w:t>
      </w:r>
    </w:p>
    <w:p w14:paraId="2EFCC79F"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host name</w:t>
      </w:r>
    </w:p>
    <w:p w14:paraId="3282E92B"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physical address of this machine</w:t>
      </w:r>
    </w:p>
    <w:p w14:paraId="6337D842"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w:t>
      </w:r>
      <w:r w:rsidR="00A329B3">
        <w:rPr>
          <w:rFonts w:ascii="Times New Roman" w:hAnsi="Times New Roman" w:cs="Times New Roman"/>
          <w:sz w:val="24"/>
          <w:szCs w:val="24"/>
        </w:rPr>
        <w:t>P</w:t>
      </w:r>
      <w:r w:rsidRPr="0055013C">
        <w:rPr>
          <w:rFonts w:ascii="Times New Roman" w:hAnsi="Times New Roman" w:cs="Times New Roman"/>
          <w:sz w:val="24"/>
          <w:szCs w:val="24"/>
        </w:rPr>
        <w:t xml:space="preserve"> address</w:t>
      </w:r>
    </w:p>
    <w:p w14:paraId="70703A4F"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Subnet mask</w:t>
      </w:r>
    </w:p>
    <w:p w14:paraId="1C79DCD7"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efault gateway</w:t>
      </w:r>
    </w:p>
    <w:p w14:paraId="0A19EC91"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NS servers</w:t>
      </w:r>
    </w:p>
    <w:p w14:paraId="1F951C98"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n the LAN, compare your results with a few nearby comp</w:t>
      </w:r>
      <w:r>
        <w:rPr>
          <w:rFonts w:ascii="Times New Roman" w:hAnsi="Times New Roman" w:cs="Times New Roman"/>
          <w:sz w:val="24"/>
          <w:szCs w:val="24"/>
        </w:rPr>
        <w:t>u</w:t>
      </w:r>
      <w:r w:rsidRPr="0055013C">
        <w:rPr>
          <w:rFonts w:ascii="Times New Roman" w:hAnsi="Times New Roman" w:cs="Times New Roman"/>
          <w:sz w:val="24"/>
          <w:szCs w:val="24"/>
        </w:rPr>
        <w:t>ters. What similarities do you see in the physical (MAC) address?</w:t>
      </w:r>
    </w:p>
    <w:p w14:paraId="40B70ACA" w14:textId="77777777" w:rsidR="002E0516" w:rsidRPr="002E0516" w:rsidRDefault="002E0516" w:rsidP="002E0516">
      <w:pPr>
        <w:pStyle w:val="ListParagraph"/>
        <w:spacing w:line="480" w:lineRule="auto"/>
        <w:rPr>
          <w:rFonts w:ascii="Times New Roman" w:hAnsi="Times New Roman" w:cs="Times New Roman"/>
          <w:b/>
          <w:sz w:val="24"/>
          <w:szCs w:val="24"/>
          <w:u w:val="single"/>
        </w:rPr>
      </w:pPr>
      <w:r w:rsidRPr="002E0516">
        <w:rPr>
          <w:rFonts w:ascii="Times New Roman" w:hAnsi="Times New Roman" w:cs="Times New Roman"/>
          <w:bCs/>
          <w:sz w:val="24"/>
          <w:szCs w:val="24"/>
          <w:u w:val="single"/>
        </w:rPr>
        <w:t>No similarities</w:t>
      </w:r>
    </w:p>
    <w:p w14:paraId="0061924A" w14:textId="3BABB5EB" w:rsidR="0055013C" w:rsidRPr="0055013C" w:rsidRDefault="0055013C" w:rsidP="002E0516">
      <w:pPr>
        <w:pStyle w:val="ListParagraph"/>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computer’s host name:</w:t>
      </w:r>
      <w:r w:rsidR="002E0516" w:rsidRPr="002E0516">
        <w:t xml:space="preserve"> </w:t>
      </w:r>
      <w:r w:rsidR="002E0516" w:rsidRPr="002E0516">
        <w:rPr>
          <w:rFonts w:ascii="Times New Roman" w:hAnsi="Times New Roman" w:cs="Times New Roman"/>
          <w:sz w:val="24"/>
          <w:szCs w:val="24"/>
          <w:u w:val="single"/>
        </w:rPr>
        <w:t>DESKTOP-H3ADHFO</w:t>
      </w:r>
    </w:p>
    <w:p w14:paraId="3A35D1A9"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lastRenderedPageBreak/>
        <w:t>Write down the host name of couple of other computers.</w:t>
      </w:r>
    </w:p>
    <w:p w14:paraId="3DB923C0" w14:textId="43B3513C"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A21B23D</w:t>
      </w:r>
    </w:p>
    <w:p w14:paraId="029D5F6F" w14:textId="514050A0"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E2G1ARM</w:t>
      </w:r>
    </w:p>
    <w:p w14:paraId="6A62E144" w14:textId="2B61DE32"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M5BA6FL</w:t>
      </w:r>
    </w:p>
    <w:p w14:paraId="6E68D388" w14:textId="6495F65C"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CIKRIAB</w:t>
      </w:r>
    </w:p>
    <w:p w14:paraId="4687F37B" w14:textId="77777777" w:rsidR="0055013C" w:rsidRDefault="0055013C" w:rsidP="0055013C">
      <w:pPr>
        <w:spacing w:line="480" w:lineRule="auto"/>
        <w:rPr>
          <w:rFonts w:ascii="Times New Roman" w:hAnsi="Times New Roman" w:cs="Times New Roman"/>
          <w:b/>
          <w:sz w:val="24"/>
          <w:szCs w:val="24"/>
        </w:rPr>
      </w:pPr>
      <w:r w:rsidRPr="0055013C">
        <w:rPr>
          <w:rFonts w:ascii="Times New Roman" w:hAnsi="Times New Roman" w:cs="Times New Roman"/>
          <w:b/>
          <w:sz w:val="24"/>
          <w:szCs w:val="24"/>
        </w:rPr>
        <w:t>Step 6: Close the screen when finished.</w:t>
      </w:r>
    </w:p>
    <w:p w14:paraId="68947EE3" w14:textId="77777777" w:rsidR="004D51B8" w:rsidRDefault="004D51B8" w:rsidP="004D51B8">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B Using PING TRACERT from a workstation</w:t>
      </w:r>
    </w:p>
    <w:p w14:paraId="23D4B610" w14:textId="77777777" w:rsidR="004D51B8" w:rsidRDefault="004D51B8" w:rsidP="0055013C">
      <w:pPr>
        <w:spacing w:line="480" w:lineRule="auto"/>
        <w:rPr>
          <w:rFonts w:ascii="Times New Roman" w:hAnsi="Times New Roman" w:cs="Times New Roman"/>
          <w:b/>
          <w:sz w:val="24"/>
          <w:szCs w:val="24"/>
        </w:rPr>
      </w:pPr>
      <w:r>
        <w:rPr>
          <w:rFonts w:ascii="Times New Roman" w:hAnsi="Times New Roman" w:cs="Times New Roman"/>
          <w:b/>
          <w:sz w:val="24"/>
          <w:szCs w:val="24"/>
        </w:rPr>
        <w:t>Establish and verify connectivity to the internet. This step ensures that the computer has an IP address.</w:t>
      </w:r>
    </w:p>
    <w:p w14:paraId="3259575C" w14:textId="77777777" w:rsidR="004D51B8" w:rsidRDefault="004D51B8" w:rsidP="004D51B8">
      <w:pPr>
        <w:jc w:val="both"/>
        <w:rPr>
          <w:rFonts w:ascii="Times New Roman" w:hAnsi="Times New Roman" w:cs="Times New Roman"/>
          <w:b/>
          <w:sz w:val="24"/>
          <w:szCs w:val="24"/>
        </w:rPr>
      </w:pPr>
      <w:r w:rsidRPr="004D51B8">
        <w:rPr>
          <w:rFonts w:ascii="Times New Roman" w:hAnsi="Times New Roman" w:cs="Times New Roman"/>
          <w:b/>
          <w:sz w:val="24"/>
          <w:szCs w:val="24"/>
        </w:rPr>
        <w:t xml:space="preserve">Step 1: </w:t>
      </w:r>
    </w:p>
    <w:p w14:paraId="28792C34" w14:textId="77777777" w:rsidR="004D51B8" w:rsidRDefault="004D51B8" w:rsidP="004D51B8">
      <w:pPr>
        <w:pStyle w:val="ListParagraph"/>
        <w:numPr>
          <w:ilvl w:val="0"/>
          <w:numId w:val="9"/>
        </w:numPr>
        <w:jc w:val="both"/>
        <w:rPr>
          <w:rFonts w:ascii="Times New Roman" w:hAnsi="Times New Roman" w:cs="Times New Roman"/>
          <w:sz w:val="24"/>
          <w:szCs w:val="24"/>
        </w:rPr>
      </w:pPr>
      <w:r w:rsidRPr="004D51B8">
        <w:rPr>
          <w:rFonts w:ascii="Times New Roman" w:hAnsi="Times New Roman" w:cs="Times New Roman"/>
          <w:sz w:val="24"/>
          <w:szCs w:val="24"/>
        </w:rPr>
        <w:t>Open the command prompt.</w:t>
      </w:r>
    </w:p>
    <w:p w14:paraId="4BA1A12E" w14:textId="77777777" w:rsidR="004D51B8" w:rsidRDefault="004D51B8" w:rsidP="004D51B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ype ping, give space and type the IP address of a computer recorded in the previous lab.</w:t>
      </w:r>
    </w:p>
    <w:p w14:paraId="12B136D5" w14:textId="77777777" w:rsidR="004D51B8" w:rsidRDefault="004D51B8" w:rsidP="004D51B8">
      <w:pPr>
        <w:spacing w:line="480" w:lineRule="auto"/>
        <w:jc w:val="center"/>
        <w:rPr>
          <w:rFonts w:ascii="Times New Roman" w:hAnsi="Times New Roman" w:cs="Times New Roman"/>
          <w:b/>
          <w:sz w:val="24"/>
          <w:szCs w:val="24"/>
        </w:rPr>
      </w:pPr>
      <w:r w:rsidRPr="004D51B8">
        <w:rPr>
          <w:rFonts w:ascii="Times New Roman" w:hAnsi="Times New Roman" w:cs="Times New Roman"/>
          <w:b/>
          <w:noProof/>
          <w:sz w:val="24"/>
          <w:szCs w:val="24"/>
        </w:rPr>
        <w:drawing>
          <wp:inline distT="0" distB="0" distL="0" distR="0" wp14:anchorId="60417256" wp14:editId="6D2081BB">
            <wp:extent cx="4495456" cy="166497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504344" cy="1668262"/>
                    </a:xfrm>
                    <a:prstGeom prst="rect">
                      <a:avLst/>
                    </a:prstGeom>
                  </pic:spPr>
                </pic:pic>
              </a:graphicData>
            </a:graphic>
          </wp:inline>
        </w:drawing>
      </w:r>
    </w:p>
    <w:p w14:paraId="33914A0B" w14:textId="77777777" w:rsidR="00B32F89" w:rsidRDefault="004D51B8" w:rsidP="004D51B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uses the Internet Control Message Protocol (ICMP) echo-request and echo-reply feature to test physical connectivity. Because ping report on four attempts, it gives an indication </w:t>
      </w:r>
      <w:r w:rsidR="00B32F89">
        <w:rPr>
          <w:rFonts w:ascii="Times New Roman" w:hAnsi="Times New Roman" w:cs="Times New Roman"/>
          <w:sz w:val="24"/>
          <w:szCs w:val="24"/>
        </w:rPr>
        <w:t>of the reliability of the connection. Look over the result and verify that the ping was successful. W</w:t>
      </w:r>
      <w:r w:rsidR="0088496D">
        <w:rPr>
          <w:rFonts w:ascii="Times New Roman" w:hAnsi="Times New Roman" w:cs="Times New Roman"/>
          <w:sz w:val="24"/>
          <w:szCs w:val="24"/>
        </w:rPr>
        <w:t>a</w:t>
      </w:r>
      <w:r w:rsidR="00B32F89">
        <w:rPr>
          <w:rFonts w:ascii="Times New Roman" w:hAnsi="Times New Roman" w:cs="Times New Roman"/>
          <w:sz w:val="24"/>
          <w:szCs w:val="24"/>
        </w:rPr>
        <w:t>s the ping successful? If not, report to the instructor.</w:t>
      </w:r>
    </w:p>
    <w:p w14:paraId="67D25878"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sk the IP address of the nearby computers and ping. Note the result.</w:t>
      </w:r>
    </w:p>
    <w:p w14:paraId="73FEAE86" w14:textId="4752EB0E" w:rsidR="006122E5" w:rsidRPr="006122E5" w:rsidRDefault="006122E5" w:rsidP="006122E5">
      <w:pPr>
        <w:spacing w:line="480" w:lineRule="auto"/>
        <w:ind w:firstLine="360"/>
        <w:jc w:val="both"/>
        <w:rPr>
          <w:rFonts w:ascii="Times New Roman" w:hAnsi="Times New Roman" w:cs="Times New Roman"/>
          <w:sz w:val="24"/>
          <w:szCs w:val="24"/>
          <w:u w:val="single"/>
        </w:rPr>
      </w:pPr>
      <w:r w:rsidRPr="006122E5">
        <w:rPr>
          <w:rFonts w:ascii="Times New Roman" w:hAnsi="Times New Roman" w:cs="Times New Roman"/>
          <w:sz w:val="24"/>
          <w:szCs w:val="24"/>
          <w:u w:val="single"/>
        </w:rPr>
        <w:t>Successful</w:t>
      </w:r>
    </w:p>
    <w:p w14:paraId="0086A792" w14:textId="77E3AA06" w:rsidR="00B32F89" w:rsidRDefault="00B32F89" w:rsidP="006122E5">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Ping the IP address of default gateway and DNS server. Were the results successful?</w:t>
      </w:r>
    </w:p>
    <w:p w14:paraId="4A21BDC3" w14:textId="1F15B24D" w:rsidR="004147D4" w:rsidRPr="004147D4" w:rsidRDefault="004147D4" w:rsidP="004147D4">
      <w:pPr>
        <w:spacing w:line="480" w:lineRule="auto"/>
        <w:ind w:firstLine="360"/>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w:t>
      </w:r>
    </w:p>
    <w:p w14:paraId="01AA1F4A" w14:textId="6E2CDCDB" w:rsidR="00B32F89" w:rsidRDefault="00B32F89" w:rsidP="004147D4">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Ping the </w:t>
      </w:r>
      <w:r w:rsidRPr="00B32F89">
        <w:rPr>
          <w:rFonts w:ascii="Times New Roman" w:hAnsi="Times New Roman" w:cs="Times New Roman"/>
          <w:b/>
          <w:sz w:val="24"/>
          <w:szCs w:val="24"/>
          <w:u w:val="single"/>
        </w:rPr>
        <w:t>Loop back ip address</w:t>
      </w:r>
      <w:r>
        <w:rPr>
          <w:rFonts w:ascii="Times New Roman" w:hAnsi="Times New Roman" w:cs="Times New Roman"/>
          <w:sz w:val="24"/>
          <w:szCs w:val="24"/>
        </w:rPr>
        <w:t>. Type the following address.</w:t>
      </w:r>
    </w:p>
    <w:p w14:paraId="767F1047"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127.0.0.1</w:t>
      </w:r>
    </w:p>
    <w:p w14:paraId="03A06F0E"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f loop back testing is successful then the TCP/IP is properly installed and functioning on this computer. </w:t>
      </w:r>
    </w:p>
    <w:p w14:paraId="581DB4FF" w14:textId="77777777" w:rsidR="004147D4" w:rsidRDefault="00B32F89" w:rsidP="004147D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Is it successful</w:t>
      </w:r>
      <w:r w:rsidR="004147D4">
        <w:rPr>
          <w:rFonts w:ascii="Times New Roman" w:hAnsi="Times New Roman" w:cs="Times New Roman"/>
          <w:sz w:val="24"/>
          <w:szCs w:val="24"/>
        </w:rPr>
        <w:t>? yes</w:t>
      </w:r>
    </w:p>
    <w:p w14:paraId="3E4A2243" w14:textId="3BB6350B" w:rsidR="00B32F89" w:rsidRDefault="00B32F89" w:rsidP="004147D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the host name of the computer that you recorded in previous part.</w:t>
      </w:r>
    </w:p>
    <w:p w14:paraId="0B8B9307" w14:textId="06E1B120" w:rsidR="004147D4" w:rsidRPr="004147D4" w:rsidRDefault="004147D4" w:rsidP="004147D4">
      <w:pPr>
        <w:spacing w:line="480" w:lineRule="auto"/>
        <w:ind w:left="720"/>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w:t>
      </w:r>
    </w:p>
    <w:p w14:paraId="3D112740" w14:textId="7E9E8346" w:rsidR="00B32F89" w:rsidRPr="004147D4" w:rsidRDefault="00B32F89" w:rsidP="00B32F89">
      <w:pPr>
        <w:pStyle w:val="ListParagraph"/>
        <w:numPr>
          <w:ilvl w:val="0"/>
          <w:numId w:val="9"/>
        </w:numPr>
        <w:spacing w:line="48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Ping the Microsoft website </w:t>
      </w:r>
      <w:hyperlink r:id="rId12" w:history="1">
        <w:r w:rsidRPr="00AD60C6">
          <w:rPr>
            <w:rStyle w:val="Hyperlink"/>
            <w:rFonts w:ascii="Times New Roman" w:hAnsi="Times New Roman" w:cs="Times New Roman"/>
            <w:sz w:val="24"/>
            <w:szCs w:val="24"/>
          </w:rPr>
          <w:t>www.microsoft.com</w:t>
        </w:r>
      </w:hyperlink>
      <w:r w:rsidR="004147D4">
        <w:rPr>
          <w:rStyle w:val="Hyperlink"/>
          <w:rFonts w:ascii="Times New Roman" w:hAnsi="Times New Roman" w:cs="Times New Roman"/>
          <w:sz w:val="24"/>
          <w:szCs w:val="24"/>
        </w:rPr>
        <w:t xml:space="preserve">  </w:t>
      </w:r>
    </w:p>
    <w:p w14:paraId="1C4DA946" w14:textId="66079C9F" w:rsidR="004147D4" w:rsidRDefault="004147D4" w:rsidP="004147D4">
      <w:pPr>
        <w:pStyle w:val="ListParagraph"/>
        <w:spacing w:line="48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Successful</w:t>
      </w:r>
    </w:p>
    <w:p w14:paraId="08FF26F7" w14:textId="77777777" w:rsidR="004147D4" w:rsidRPr="004147D4" w:rsidRDefault="004147D4" w:rsidP="004147D4">
      <w:pPr>
        <w:pStyle w:val="ListParagraph"/>
        <w:spacing w:line="480" w:lineRule="auto"/>
        <w:jc w:val="both"/>
        <w:rPr>
          <w:rStyle w:val="Hyperlink"/>
          <w:rFonts w:ascii="Times New Roman" w:hAnsi="Times New Roman" w:cs="Times New Roman"/>
          <w:color w:val="auto"/>
          <w:sz w:val="24"/>
          <w:szCs w:val="24"/>
          <w:u w:val="none"/>
        </w:rPr>
      </w:pPr>
    </w:p>
    <w:p w14:paraId="1D60A78E" w14:textId="37AE0134" w:rsidR="004147D4" w:rsidRPr="004147D4" w:rsidRDefault="004147D4" w:rsidP="004147D4">
      <w:pPr>
        <w:spacing w:line="480" w:lineRule="auto"/>
        <w:ind w:left="360"/>
        <w:jc w:val="both"/>
        <w:rPr>
          <w:rFonts w:ascii="Times New Roman" w:hAnsi="Times New Roman" w:cs="Times New Roman"/>
          <w:sz w:val="24"/>
          <w:szCs w:val="24"/>
        </w:rPr>
      </w:pPr>
    </w:p>
    <w:p w14:paraId="561BA3F5" w14:textId="77777777" w:rsidR="00B32F89" w:rsidRPr="00123387" w:rsidRDefault="00B32F89"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Step 3</w:t>
      </w:r>
      <w:r w:rsidR="00123387" w:rsidRPr="00123387">
        <w:rPr>
          <w:rFonts w:ascii="Times New Roman" w:hAnsi="Times New Roman" w:cs="Times New Roman"/>
          <w:b/>
          <w:sz w:val="24"/>
          <w:szCs w:val="24"/>
        </w:rPr>
        <w:t>:</w:t>
      </w:r>
      <w:r w:rsidRPr="00123387">
        <w:rPr>
          <w:rFonts w:ascii="Times New Roman" w:hAnsi="Times New Roman" w:cs="Times New Roman"/>
          <w:b/>
          <w:sz w:val="24"/>
          <w:szCs w:val="24"/>
        </w:rPr>
        <w:t xml:space="preserve"> Trace the route to Riphah International University’s Website</w:t>
      </w:r>
    </w:p>
    <w:p w14:paraId="7D6DC272" w14:textId="12180FD1" w:rsidR="00B32F89" w:rsidRDefault="00B32F89"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ype tracert </w:t>
      </w:r>
      <w:hyperlink r:id="rId13" w:history="1">
        <w:r w:rsidRPr="00AD60C6">
          <w:rPr>
            <w:rStyle w:val="Hyperlink"/>
            <w:rFonts w:ascii="Times New Roman" w:hAnsi="Times New Roman" w:cs="Times New Roman"/>
            <w:sz w:val="24"/>
            <w:szCs w:val="24"/>
          </w:rPr>
          <w:t>www.riphah.edu.pk</w:t>
        </w:r>
      </w:hyperlink>
      <w:r>
        <w:rPr>
          <w:rFonts w:ascii="Times New Roman" w:hAnsi="Times New Roman" w:cs="Times New Roman"/>
          <w:sz w:val="24"/>
          <w:szCs w:val="24"/>
        </w:rPr>
        <w:t xml:space="preserve"> and press Enter key</w:t>
      </w:r>
      <w:r w:rsidR="004147D4">
        <w:rPr>
          <w:rFonts w:ascii="Times New Roman" w:hAnsi="Times New Roman" w:cs="Times New Roman"/>
          <w:sz w:val="24"/>
          <w:szCs w:val="24"/>
        </w:rPr>
        <w:t xml:space="preserve"> : </w:t>
      </w:r>
      <w:r w:rsidR="004147D4" w:rsidRPr="004147D4">
        <w:rPr>
          <w:rFonts w:ascii="Times New Roman" w:hAnsi="Times New Roman" w:cs="Times New Roman"/>
          <w:sz w:val="24"/>
          <w:szCs w:val="24"/>
          <w:u w:val="single"/>
        </w:rPr>
        <w:t>Successful</w:t>
      </w:r>
    </w:p>
    <w:p w14:paraId="76C98473"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result shows the complete route to the website and the number of hops in the path.</w:t>
      </w:r>
    </w:p>
    <w:p w14:paraId="2BEB257E"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race a local host name or IP address in your local area network (LAN).</w:t>
      </w:r>
    </w:p>
    <w:p w14:paraId="770A1408" w14:textId="77777777" w:rsid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rPr>
        <w:t>Record the output and interpret.</w:t>
      </w:r>
    </w:p>
    <w:p w14:paraId="4DFED5A2" w14:textId="3C9794CC" w:rsidR="004147D4" w:rsidRPr="004147D4" w:rsidRDefault="004147D4" w:rsidP="00B32F89">
      <w:pPr>
        <w:spacing w:line="480" w:lineRule="auto"/>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w:t>
      </w:r>
    </w:p>
    <w:p w14:paraId="58AF7F20" w14:textId="77777777" w:rsidR="00123387" w:rsidRPr="00123387" w:rsidRDefault="00123387"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 xml:space="preserve">Step 4: Last Practice </w:t>
      </w:r>
    </w:p>
    <w:p w14:paraId="5FACD127"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Also see “pathping ip or host” command. Which only shows path from source to destination.</w:t>
      </w:r>
    </w:p>
    <w:p w14:paraId="2502D93F" w14:textId="51685BD1" w:rsidR="004147D4" w:rsidRPr="004147D4" w:rsidRDefault="004147D4" w:rsidP="00B32F89">
      <w:pPr>
        <w:spacing w:line="480" w:lineRule="auto"/>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ly Ping</w:t>
      </w:r>
    </w:p>
    <w:p w14:paraId="03E0BFE8" w14:textId="77777777" w:rsidR="00123387" w:rsidRP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shd w:val="clear" w:color="auto" w:fill="FFFFFF"/>
        </w:rPr>
        <w:t>The </w:t>
      </w:r>
      <w:r w:rsidRPr="00123387">
        <w:rPr>
          <w:rStyle w:val="HTMLCode"/>
          <w:rFonts w:ascii="Times New Roman" w:eastAsiaTheme="minorHAnsi" w:hAnsi="Times New Roman" w:cs="Times New Roman"/>
          <w:b/>
          <w:bCs/>
          <w:sz w:val="24"/>
          <w:szCs w:val="24"/>
          <w:bdr w:val="single" w:sz="6" w:space="1" w:color="EAECF0" w:frame="1"/>
          <w:shd w:val="clear" w:color="auto" w:fill="F8F9FA"/>
        </w:rPr>
        <w:t>PathPing</w:t>
      </w:r>
      <w:r w:rsidRPr="00123387">
        <w:rPr>
          <w:rFonts w:ascii="Times New Roman" w:hAnsi="Times New Roman" w:cs="Times New Roman"/>
          <w:sz w:val="24"/>
          <w:szCs w:val="24"/>
          <w:shd w:val="clear" w:color="auto" w:fill="FFFFFF"/>
        </w:rPr>
        <w:t> command is a command-line network utility supplied in Windows 2000 and beyond that combines the functionality of ping with that of </w:t>
      </w:r>
      <w:hyperlink r:id="rId14" w:tooltip="Traceroute" w:history="1">
        <w:r w:rsidRPr="00123387">
          <w:rPr>
            <w:rStyle w:val="Hyperlink"/>
            <w:rFonts w:ascii="Times New Roman" w:hAnsi="Times New Roman" w:cs="Times New Roman"/>
            <w:color w:val="auto"/>
            <w:sz w:val="24"/>
            <w:szCs w:val="24"/>
            <w:u w:val="none"/>
            <w:shd w:val="clear" w:color="auto" w:fill="FFFFFF"/>
          </w:rPr>
          <w:t>tracert</w:t>
        </w:r>
      </w:hyperlink>
      <w:r w:rsidRPr="00123387">
        <w:rPr>
          <w:rFonts w:ascii="Times New Roman" w:hAnsi="Times New Roman" w:cs="Times New Roman"/>
          <w:sz w:val="24"/>
          <w:szCs w:val="24"/>
          <w:shd w:val="clear" w:color="auto" w:fill="FFFFFF"/>
        </w:rPr>
        <w:t>. It is used to locate spots that have network latency and network loss.</w:t>
      </w:r>
      <w:r w:rsidRPr="00123387">
        <w:rPr>
          <w:rFonts w:ascii="Times New Roman" w:hAnsi="Times New Roman" w:cs="Times New Roman"/>
          <w:sz w:val="24"/>
          <w:szCs w:val="24"/>
        </w:rPr>
        <w:t xml:space="preserve"> </w:t>
      </w:r>
    </w:p>
    <w:p w14:paraId="602EC89F"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ose the window. </w:t>
      </w:r>
    </w:p>
    <w:p w14:paraId="7DD37571" w14:textId="77777777" w:rsidR="00B32F89" w:rsidRPr="00B32F89" w:rsidRDefault="00B32F89" w:rsidP="00B32F89">
      <w:pPr>
        <w:spacing w:line="480" w:lineRule="auto"/>
        <w:jc w:val="both"/>
        <w:rPr>
          <w:rFonts w:ascii="Times New Roman" w:hAnsi="Times New Roman" w:cs="Times New Roman"/>
          <w:sz w:val="24"/>
          <w:szCs w:val="24"/>
        </w:rPr>
      </w:pPr>
    </w:p>
    <w:p w14:paraId="344D6FA8" w14:textId="77777777" w:rsidR="00B32F89" w:rsidRPr="00B32F89" w:rsidRDefault="00B32F89" w:rsidP="00B32F89">
      <w:pPr>
        <w:spacing w:line="480" w:lineRule="auto"/>
        <w:ind w:left="720"/>
        <w:jc w:val="both"/>
        <w:rPr>
          <w:rFonts w:ascii="Times New Roman" w:hAnsi="Times New Roman" w:cs="Times New Roman"/>
          <w:sz w:val="24"/>
          <w:szCs w:val="24"/>
        </w:rPr>
      </w:pPr>
    </w:p>
    <w:p w14:paraId="19C14066" w14:textId="77777777" w:rsidR="004D51B8" w:rsidRPr="0055013C" w:rsidRDefault="004D51B8" w:rsidP="0055013C">
      <w:pPr>
        <w:spacing w:line="480" w:lineRule="auto"/>
        <w:rPr>
          <w:rFonts w:ascii="Times New Roman" w:hAnsi="Times New Roman" w:cs="Times New Roman"/>
          <w:b/>
          <w:sz w:val="24"/>
          <w:szCs w:val="24"/>
        </w:rPr>
      </w:pPr>
    </w:p>
    <w:p w14:paraId="25D03DA8" w14:textId="77777777" w:rsidR="0055013C" w:rsidRPr="0055013C" w:rsidRDefault="0055013C" w:rsidP="0055013C">
      <w:pPr>
        <w:spacing w:line="480" w:lineRule="auto"/>
        <w:rPr>
          <w:rFonts w:ascii="Times New Roman" w:hAnsi="Times New Roman" w:cs="Times New Roman"/>
          <w:b/>
          <w:sz w:val="24"/>
          <w:szCs w:val="24"/>
        </w:rPr>
      </w:pPr>
    </w:p>
    <w:p w14:paraId="40DA1D23" w14:textId="77777777" w:rsidR="00AF03A3" w:rsidRPr="00AF03A3" w:rsidRDefault="00AF03A3" w:rsidP="00AF03A3">
      <w:pPr>
        <w:jc w:val="both"/>
        <w:rPr>
          <w:rFonts w:ascii="Times New Roman" w:hAnsi="Times New Roman" w:cs="Times New Roman"/>
          <w:sz w:val="24"/>
          <w:szCs w:val="24"/>
        </w:rPr>
      </w:pPr>
    </w:p>
    <w:p w14:paraId="0A9CB005" w14:textId="77777777" w:rsidR="00AF03A3" w:rsidRPr="00C11EDA" w:rsidRDefault="00AF03A3" w:rsidP="00AF03A3">
      <w:pPr>
        <w:jc w:val="both"/>
        <w:rPr>
          <w:rFonts w:ascii="Times New Roman" w:hAnsi="Times New Roman" w:cs="Times New Roman"/>
          <w:sz w:val="24"/>
          <w:szCs w:val="24"/>
        </w:rPr>
      </w:pPr>
    </w:p>
    <w:p w14:paraId="38195D4C" w14:textId="77777777" w:rsidR="00C11EDA" w:rsidRPr="00F90111" w:rsidRDefault="00C11EDA" w:rsidP="00F90111">
      <w:pPr>
        <w:rPr>
          <w:rFonts w:ascii="Times New Roman" w:hAnsi="Times New Roman" w:cs="Times New Roman"/>
          <w:b/>
          <w:sz w:val="24"/>
          <w:szCs w:val="24"/>
        </w:rPr>
      </w:pPr>
    </w:p>
    <w:p w14:paraId="401D1044" w14:textId="77777777" w:rsidR="00F90111" w:rsidRPr="00E04CA9" w:rsidRDefault="00F90111" w:rsidP="00F90111">
      <w:pPr>
        <w:rPr>
          <w:rFonts w:ascii="Times New Roman" w:hAnsi="Times New Roman" w:cs="Times New Roman"/>
          <w:sz w:val="24"/>
          <w:szCs w:val="24"/>
        </w:rPr>
      </w:pPr>
    </w:p>
    <w:p w14:paraId="3605CA82" w14:textId="77777777" w:rsidR="00E04CA9" w:rsidRDefault="00E04CA9" w:rsidP="00E04CA9">
      <w:pPr>
        <w:jc w:val="center"/>
      </w:pPr>
    </w:p>
    <w:p w14:paraId="1736B3D9" w14:textId="77777777" w:rsidR="00E04CA9" w:rsidRDefault="00E04CA9" w:rsidP="00E04CA9">
      <w:pPr>
        <w:jc w:val="center"/>
      </w:pPr>
    </w:p>
    <w:p w14:paraId="289E3E69" w14:textId="77777777" w:rsidR="00E04CA9" w:rsidRDefault="00E04CA9"/>
    <w:sectPr w:rsidR="00E04CA9">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360DF" w14:textId="77777777" w:rsidR="00413AD4" w:rsidRDefault="00413AD4" w:rsidP="00F90111">
      <w:pPr>
        <w:spacing w:after="0" w:line="240" w:lineRule="auto"/>
      </w:pPr>
      <w:r>
        <w:separator/>
      </w:r>
    </w:p>
  </w:endnote>
  <w:endnote w:type="continuationSeparator" w:id="0">
    <w:p w14:paraId="255E5F18" w14:textId="77777777" w:rsidR="00413AD4" w:rsidRDefault="00413AD4" w:rsidP="00F90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9894289"/>
      <w:docPartObj>
        <w:docPartGallery w:val="Page Numbers (Bottom of Page)"/>
        <w:docPartUnique/>
      </w:docPartObj>
    </w:sdtPr>
    <w:sdtEndPr>
      <w:rPr>
        <w:noProof/>
      </w:rPr>
    </w:sdtEndPr>
    <w:sdtContent>
      <w:p w14:paraId="38A84989" w14:textId="6CED4691" w:rsidR="003321BB" w:rsidRDefault="003321BB">
        <w:pPr>
          <w:pStyle w:val="Footer"/>
          <w:jc w:val="right"/>
        </w:pPr>
        <w:r>
          <w:fldChar w:fldCharType="begin"/>
        </w:r>
        <w:r>
          <w:instrText xml:space="preserve"> PAGE   \* MERGEFORMAT </w:instrText>
        </w:r>
        <w:r>
          <w:fldChar w:fldCharType="separate"/>
        </w:r>
        <w:r w:rsidR="0001665C">
          <w:rPr>
            <w:noProof/>
          </w:rPr>
          <w:t>1</w:t>
        </w:r>
        <w:r>
          <w:rPr>
            <w:noProof/>
          </w:rPr>
          <w:fldChar w:fldCharType="end"/>
        </w:r>
      </w:p>
    </w:sdtContent>
  </w:sdt>
  <w:p w14:paraId="2B19DFDE" w14:textId="44032486" w:rsidR="003321BB" w:rsidRPr="003A6361" w:rsidRDefault="003A6361">
    <w:pPr>
      <w:pStyle w:val="Footer"/>
      <w:rPr>
        <w:b/>
        <w:bCs/>
        <w:sz w:val="28"/>
        <w:szCs w:val="28"/>
      </w:rPr>
    </w:pPr>
    <w:r>
      <w:rPr>
        <w:b/>
        <w:bCs/>
        <w:sz w:val="28"/>
        <w:szCs w:val="28"/>
      </w:rPr>
      <w:t>Fall 202</w:t>
    </w:r>
    <w:r w:rsidR="00CA3546">
      <w:rPr>
        <w:b/>
        <w:bCs/>
        <w:sz w:val="28"/>
        <w:szCs w:val="2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EBE128" w14:textId="77777777" w:rsidR="00413AD4" w:rsidRDefault="00413AD4" w:rsidP="00F90111">
      <w:pPr>
        <w:spacing w:after="0" w:line="240" w:lineRule="auto"/>
      </w:pPr>
      <w:r>
        <w:separator/>
      </w:r>
    </w:p>
  </w:footnote>
  <w:footnote w:type="continuationSeparator" w:id="0">
    <w:p w14:paraId="2A9397DA" w14:textId="77777777" w:rsidR="00413AD4" w:rsidRDefault="00413AD4" w:rsidP="00F90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A2D686"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Riphah International University, Islamabad</w:t>
    </w:r>
  </w:p>
  <w:p w14:paraId="360CBB0E"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Faculty of Computing</w:t>
    </w:r>
  </w:p>
  <w:p w14:paraId="2170E2E7" w14:textId="77777777" w:rsidR="00F90111" w:rsidRDefault="00F90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81102"/>
    <w:multiLevelType w:val="hybridMultilevel"/>
    <w:tmpl w:val="3D1E1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2F350A"/>
    <w:multiLevelType w:val="hybridMultilevel"/>
    <w:tmpl w:val="F022F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71BD9"/>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A36171"/>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344AE"/>
    <w:multiLevelType w:val="hybridMultilevel"/>
    <w:tmpl w:val="0B16C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F0BEE"/>
    <w:multiLevelType w:val="hybridMultilevel"/>
    <w:tmpl w:val="7390FEC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B237FD"/>
    <w:multiLevelType w:val="hybridMultilevel"/>
    <w:tmpl w:val="5DB6994C"/>
    <w:lvl w:ilvl="0" w:tplc="04090019">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AE1916"/>
    <w:multiLevelType w:val="hybridMultilevel"/>
    <w:tmpl w:val="24FE6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0B2F0F"/>
    <w:multiLevelType w:val="hybridMultilevel"/>
    <w:tmpl w:val="5F5E1290"/>
    <w:lvl w:ilvl="0" w:tplc="E51046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75401693">
    <w:abstractNumId w:val="7"/>
  </w:num>
  <w:num w:numId="2" w16cid:durableId="98765542">
    <w:abstractNumId w:val="2"/>
  </w:num>
  <w:num w:numId="3" w16cid:durableId="1559442166">
    <w:abstractNumId w:val="4"/>
  </w:num>
  <w:num w:numId="4" w16cid:durableId="1644893681">
    <w:abstractNumId w:val="8"/>
  </w:num>
  <w:num w:numId="5" w16cid:durableId="1912350461">
    <w:abstractNumId w:val="0"/>
  </w:num>
  <w:num w:numId="6" w16cid:durableId="474416698">
    <w:abstractNumId w:val="5"/>
  </w:num>
  <w:num w:numId="7" w16cid:durableId="1754156332">
    <w:abstractNumId w:val="6"/>
  </w:num>
  <w:num w:numId="8" w16cid:durableId="732003663">
    <w:abstractNumId w:val="3"/>
  </w:num>
  <w:num w:numId="9" w16cid:durableId="316496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wNLcwsjAxNzc0MDBX0lEKTi0uzszPAykwrAUAJ4s9oCwAAAA="/>
  </w:docVars>
  <w:rsids>
    <w:rsidRoot w:val="00E04CA9"/>
    <w:rsid w:val="0001665C"/>
    <w:rsid w:val="000812BA"/>
    <w:rsid w:val="00116ECE"/>
    <w:rsid w:val="00123387"/>
    <w:rsid w:val="00162FDA"/>
    <w:rsid w:val="001E7F9B"/>
    <w:rsid w:val="00273481"/>
    <w:rsid w:val="002E0516"/>
    <w:rsid w:val="003321BB"/>
    <w:rsid w:val="00335C88"/>
    <w:rsid w:val="003477AE"/>
    <w:rsid w:val="003934AE"/>
    <w:rsid w:val="003A6361"/>
    <w:rsid w:val="00413AD4"/>
    <w:rsid w:val="004147D4"/>
    <w:rsid w:val="0044496F"/>
    <w:rsid w:val="00452204"/>
    <w:rsid w:val="0048675F"/>
    <w:rsid w:val="004D51B8"/>
    <w:rsid w:val="0055013C"/>
    <w:rsid w:val="006122E5"/>
    <w:rsid w:val="00612DD2"/>
    <w:rsid w:val="0062040E"/>
    <w:rsid w:val="00645A69"/>
    <w:rsid w:val="00694A5B"/>
    <w:rsid w:val="006B31CF"/>
    <w:rsid w:val="006F07D4"/>
    <w:rsid w:val="007076F5"/>
    <w:rsid w:val="00800AC3"/>
    <w:rsid w:val="008758FC"/>
    <w:rsid w:val="0088496D"/>
    <w:rsid w:val="009101BD"/>
    <w:rsid w:val="0091214F"/>
    <w:rsid w:val="00941612"/>
    <w:rsid w:val="00966FE6"/>
    <w:rsid w:val="009E351A"/>
    <w:rsid w:val="009E4F30"/>
    <w:rsid w:val="00A200EB"/>
    <w:rsid w:val="00A329B3"/>
    <w:rsid w:val="00A33F5D"/>
    <w:rsid w:val="00A62DF0"/>
    <w:rsid w:val="00AA030E"/>
    <w:rsid w:val="00AC16BF"/>
    <w:rsid w:val="00AF03A3"/>
    <w:rsid w:val="00B014FF"/>
    <w:rsid w:val="00B32F89"/>
    <w:rsid w:val="00B554FF"/>
    <w:rsid w:val="00B826AE"/>
    <w:rsid w:val="00B9670F"/>
    <w:rsid w:val="00BA1FF6"/>
    <w:rsid w:val="00C11EDA"/>
    <w:rsid w:val="00C73868"/>
    <w:rsid w:val="00CA3546"/>
    <w:rsid w:val="00CA4634"/>
    <w:rsid w:val="00CA5588"/>
    <w:rsid w:val="00D90463"/>
    <w:rsid w:val="00E04CA9"/>
    <w:rsid w:val="00E5795A"/>
    <w:rsid w:val="00F55A47"/>
    <w:rsid w:val="00F66326"/>
    <w:rsid w:val="00F678A6"/>
    <w:rsid w:val="00F90111"/>
    <w:rsid w:val="00FE3A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ACF19"/>
  <w15:docId w15:val="{A6318604-1DA8-46CB-B2E4-B44007C07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CA9"/>
    <w:pPr>
      <w:ind w:left="720"/>
      <w:contextualSpacing/>
    </w:pPr>
  </w:style>
  <w:style w:type="paragraph" w:styleId="Header">
    <w:name w:val="header"/>
    <w:basedOn w:val="Normal"/>
    <w:link w:val="HeaderChar"/>
    <w:uiPriority w:val="99"/>
    <w:unhideWhenUsed/>
    <w:rsid w:val="00F9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111"/>
  </w:style>
  <w:style w:type="paragraph" w:styleId="Footer">
    <w:name w:val="footer"/>
    <w:basedOn w:val="Normal"/>
    <w:link w:val="FooterChar"/>
    <w:uiPriority w:val="99"/>
    <w:unhideWhenUsed/>
    <w:rsid w:val="00F90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111"/>
  </w:style>
  <w:style w:type="paragraph" w:styleId="BalloonText">
    <w:name w:val="Balloon Text"/>
    <w:basedOn w:val="Normal"/>
    <w:link w:val="BalloonTextChar"/>
    <w:uiPriority w:val="99"/>
    <w:semiHidden/>
    <w:unhideWhenUsed/>
    <w:rsid w:val="00F9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111"/>
    <w:rPr>
      <w:rFonts w:ascii="Tahoma" w:hAnsi="Tahoma" w:cs="Tahoma"/>
      <w:sz w:val="16"/>
      <w:szCs w:val="16"/>
    </w:rPr>
  </w:style>
  <w:style w:type="character" w:styleId="Hyperlink">
    <w:name w:val="Hyperlink"/>
    <w:basedOn w:val="DefaultParagraphFont"/>
    <w:uiPriority w:val="99"/>
    <w:unhideWhenUsed/>
    <w:rsid w:val="00B32F89"/>
    <w:rPr>
      <w:color w:val="0000FF" w:themeColor="hyperlink"/>
      <w:u w:val="single"/>
    </w:rPr>
  </w:style>
  <w:style w:type="character" w:styleId="HTMLCode">
    <w:name w:val="HTML Code"/>
    <w:basedOn w:val="DefaultParagraphFont"/>
    <w:uiPriority w:val="99"/>
    <w:semiHidden/>
    <w:unhideWhenUsed/>
    <w:rsid w:val="00123387"/>
    <w:rPr>
      <w:rFonts w:ascii="Courier New" w:eastAsia="Times New Roman" w:hAnsi="Courier New" w:cs="Courier New"/>
      <w:sz w:val="20"/>
      <w:szCs w:val="20"/>
    </w:rPr>
  </w:style>
  <w:style w:type="character" w:styleId="Strong">
    <w:name w:val="Strong"/>
    <w:basedOn w:val="DefaultParagraphFont"/>
    <w:uiPriority w:val="22"/>
    <w:qFormat/>
    <w:rsid w:val="00335C88"/>
    <w:rPr>
      <w:b/>
      <w:bCs/>
    </w:rPr>
  </w:style>
  <w:style w:type="paragraph" w:styleId="NormalWeb">
    <w:name w:val="Normal (Web)"/>
    <w:basedOn w:val="Normal"/>
    <w:uiPriority w:val="99"/>
    <w:semiHidden/>
    <w:unhideWhenUsed/>
    <w:rsid w:val="00D904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319720">
      <w:bodyDiv w:val="1"/>
      <w:marLeft w:val="0"/>
      <w:marRight w:val="0"/>
      <w:marTop w:val="0"/>
      <w:marBottom w:val="0"/>
      <w:divBdr>
        <w:top w:val="none" w:sz="0" w:space="0" w:color="auto"/>
        <w:left w:val="none" w:sz="0" w:space="0" w:color="auto"/>
        <w:bottom w:val="none" w:sz="0" w:space="0" w:color="auto"/>
        <w:right w:val="none" w:sz="0" w:space="0" w:color="auto"/>
      </w:divBdr>
    </w:div>
    <w:div w:id="6283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vast.com/c-ipv4-vs-ipv6-addresses" TargetMode="External"/><Relationship Id="rId13" Type="http://schemas.openxmlformats.org/officeDocument/2006/relationships/hyperlink" Target="http://www.riphah.edu.p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microsof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Tracerou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7</TotalTime>
  <Pages>10</Pages>
  <Words>1160</Words>
  <Characters>66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ryam mehreen</cp:lastModifiedBy>
  <cp:revision>30</cp:revision>
  <dcterms:created xsi:type="dcterms:W3CDTF">2019-09-20T04:53:00Z</dcterms:created>
  <dcterms:modified xsi:type="dcterms:W3CDTF">2024-08-2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6e1542cb954b9af2f02e16f0a986016ebc582d8075121bc949e1efbaa4284a</vt:lpwstr>
  </property>
</Properties>
</file>